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79"/>
        <w:gridCol w:w="2410"/>
      </w:tblGrid>
      <w:tr w:rsidR="00EE6F39" w:rsidRPr="00FD38A5" w14:paraId="42563ABF" w14:textId="77777777" w:rsidTr="00BE1C35">
        <w:tc>
          <w:tcPr>
            <w:tcW w:w="9889" w:type="dxa"/>
            <w:gridSpan w:val="2"/>
            <w:shd w:val="clear" w:color="auto" w:fill="auto"/>
          </w:tcPr>
          <w:p w14:paraId="5E3214D6" w14:textId="4E23695A" w:rsidR="00EE6F39" w:rsidRPr="00FD38A5" w:rsidRDefault="009007A5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Azerbaijan State University Of Economics</w:t>
            </w:r>
          </w:p>
        </w:tc>
      </w:tr>
      <w:tr w:rsidR="00EE6F39" w:rsidRPr="00FD38A5" w14:paraId="24C78B93" w14:textId="77777777" w:rsidTr="00BE1C35">
        <w:tc>
          <w:tcPr>
            <w:tcW w:w="9889" w:type="dxa"/>
            <w:gridSpan w:val="2"/>
            <w:shd w:val="clear" w:color="auto" w:fill="auto"/>
          </w:tcPr>
          <w:p w14:paraId="01188589" w14:textId="7C253FDF" w:rsidR="00EE6F39" w:rsidRPr="00FD38A5" w:rsidRDefault="009007A5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MBA program of UNEC Business School</w:t>
            </w:r>
          </w:p>
        </w:tc>
      </w:tr>
      <w:tr w:rsidR="00EE6F39" w:rsidRPr="00FD38A5" w14:paraId="06937FD4" w14:textId="77777777" w:rsidTr="00BE1C35">
        <w:tc>
          <w:tcPr>
            <w:tcW w:w="9889" w:type="dxa"/>
            <w:gridSpan w:val="2"/>
            <w:shd w:val="clear" w:color="auto" w:fill="auto"/>
          </w:tcPr>
          <w:p w14:paraId="16423FBA" w14:textId="61257D74" w:rsidR="00EE6F39" w:rsidRPr="00FD38A5" w:rsidRDefault="009007A5" w:rsidP="00FD38A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az-Latn-AZ" w:eastAsia="en-US"/>
              </w:rPr>
            </w:pPr>
            <w:r w:rsidRPr="00FD38A5">
              <w:rPr>
                <w:rFonts w:ascii="Times New Roman" w:hAnsi="Times New Roman"/>
                <w:b/>
                <w:sz w:val="24"/>
                <w:szCs w:val="24"/>
                <w:lang w:val="az-Latn-AZ"/>
              </w:rPr>
              <w:t>FINAL EXAM</w:t>
            </w:r>
            <w:r w:rsidR="0097258F" w:rsidRPr="00FD38A5">
              <w:rPr>
                <w:rFonts w:ascii="Times New Roman" w:hAnsi="Times New Roman"/>
                <w:b/>
                <w:sz w:val="24"/>
                <w:szCs w:val="24"/>
                <w:lang w:val="az-Latn-AZ"/>
              </w:rPr>
              <w:t xml:space="preserve"> </w:t>
            </w:r>
          </w:p>
        </w:tc>
      </w:tr>
      <w:tr w:rsidR="00EE6F39" w:rsidRPr="00FD38A5" w14:paraId="639C1307" w14:textId="77777777" w:rsidTr="00BE1C35">
        <w:tc>
          <w:tcPr>
            <w:tcW w:w="9889" w:type="dxa"/>
            <w:gridSpan w:val="2"/>
            <w:shd w:val="clear" w:color="auto" w:fill="auto"/>
          </w:tcPr>
          <w:p w14:paraId="639B9B27" w14:textId="42E4E905" w:rsidR="00EE6F39" w:rsidRPr="00FD38A5" w:rsidRDefault="009007A5" w:rsidP="00FD38A5">
            <w:pPr>
              <w:tabs>
                <w:tab w:val="center" w:pos="4411"/>
                <w:tab w:val="left" w:pos="6108"/>
                <w:tab w:val="left" w:pos="7334"/>
              </w:tabs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Semester: </w:t>
            </w:r>
            <w:r w:rsidRPr="00FD38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Fall semester</w:t>
            </w: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, 2023/2024</w:t>
            </w:r>
          </w:p>
        </w:tc>
      </w:tr>
      <w:tr w:rsidR="00EE6F39" w:rsidRPr="00FD38A5" w14:paraId="1BB2DC37" w14:textId="77777777" w:rsidTr="00BE1C35">
        <w:tc>
          <w:tcPr>
            <w:tcW w:w="9889" w:type="dxa"/>
            <w:gridSpan w:val="2"/>
            <w:shd w:val="clear" w:color="auto" w:fill="auto"/>
          </w:tcPr>
          <w:p w14:paraId="7592CC41" w14:textId="14BFCF18" w:rsidR="00EE6F39" w:rsidRPr="00FD38A5" w:rsidRDefault="009007A5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Teacher: prof. Shahnaz Shahbazova</w:t>
            </w:r>
          </w:p>
        </w:tc>
      </w:tr>
      <w:tr w:rsidR="00EE6F39" w:rsidRPr="00FD38A5" w14:paraId="00CFFB59" w14:textId="77777777" w:rsidTr="00BE1C35">
        <w:tc>
          <w:tcPr>
            <w:tcW w:w="9889" w:type="dxa"/>
            <w:gridSpan w:val="2"/>
            <w:shd w:val="clear" w:color="auto" w:fill="auto"/>
          </w:tcPr>
          <w:p w14:paraId="37B6F489" w14:textId="1A96A4CC" w:rsidR="00EE6F39" w:rsidRPr="00FD38A5" w:rsidRDefault="009007A5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Subject name: Deep Learning-0254b</w:t>
            </w:r>
          </w:p>
        </w:tc>
      </w:tr>
      <w:tr w:rsidR="00EE6F39" w:rsidRPr="00FD38A5" w14:paraId="45027557" w14:textId="77777777" w:rsidTr="00BE1C35">
        <w:tc>
          <w:tcPr>
            <w:tcW w:w="9889" w:type="dxa"/>
            <w:gridSpan w:val="2"/>
            <w:shd w:val="clear" w:color="auto" w:fill="auto"/>
          </w:tcPr>
          <w:p w14:paraId="45EA3510" w14:textId="71BAAC5B" w:rsidR="00EE6F39" w:rsidRPr="00FD38A5" w:rsidRDefault="009007A5" w:rsidP="00FD38A5">
            <w:pPr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Group: E27-23</w:t>
            </w:r>
          </w:p>
        </w:tc>
      </w:tr>
      <w:tr w:rsidR="00EE6F39" w:rsidRPr="00FD38A5" w14:paraId="77733183" w14:textId="77777777" w:rsidTr="00BE1C35">
        <w:tc>
          <w:tcPr>
            <w:tcW w:w="7479" w:type="dxa"/>
            <w:shd w:val="clear" w:color="auto" w:fill="auto"/>
          </w:tcPr>
          <w:p w14:paraId="0A5C5756" w14:textId="2A7C9D1E" w:rsidR="00EE6F39" w:rsidRPr="00FD38A5" w:rsidRDefault="009007A5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 Teacher's description of the answers given by the student to the exam questions</w:t>
            </w:r>
          </w:p>
        </w:tc>
        <w:tc>
          <w:tcPr>
            <w:tcW w:w="2410" w:type="dxa"/>
            <w:shd w:val="clear" w:color="auto" w:fill="auto"/>
          </w:tcPr>
          <w:p w14:paraId="138F31B9" w14:textId="184912C6" w:rsidR="00EE6F39" w:rsidRPr="00FD38A5" w:rsidRDefault="009007A5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points given to each question </w:t>
            </w:r>
          </w:p>
        </w:tc>
      </w:tr>
      <w:tr w:rsidR="00EE6F39" w:rsidRPr="00FD38A5" w14:paraId="083FCDCA" w14:textId="77777777" w:rsidTr="00BE1C35">
        <w:tc>
          <w:tcPr>
            <w:tcW w:w="7479" w:type="dxa"/>
            <w:shd w:val="clear" w:color="auto" w:fill="auto"/>
          </w:tcPr>
          <w:p w14:paraId="193F6E58" w14:textId="40252BB4" w:rsidR="00EE6F39" w:rsidRPr="00FD38A5" w:rsidRDefault="009007A5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On Question 1: </w:t>
            </w:r>
          </w:p>
        </w:tc>
        <w:tc>
          <w:tcPr>
            <w:tcW w:w="2410" w:type="dxa"/>
            <w:shd w:val="clear" w:color="auto" w:fill="auto"/>
          </w:tcPr>
          <w:p w14:paraId="3178F445" w14:textId="77777777" w:rsidR="00EE6F39" w:rsidRPr="00FD38A5" w:rsidRDefault="00EE6F39" w:rsidP="00FD38A5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</w:p>
        </w:tc>
      </w:tr>
      <w:tr w:rsidR="00EE6F39" w:rsidRPr="00FD38A5" w14:paraId="7FA7E0DD" w14:textId="77777777" w:rsidTr="00BE1C35">
        <w:tc>
          <w:tcPr>
            <w:tcW w:w="7479" w:type="dxa"/>
            <w:shd w:val="clear" w:color="auto" w:fill="auto"/>
          </w:tcPr>
          <w:p w14:paraId="12C6863E" w14:textId="1FCF3097" w:rsidR="00EE6F39" w:rsidRPr="00FD38A5" w:rsidRDefault="009007A5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On Question 2:</w:t>
            </w:r>
          </w:p>
        </w:tc>
        <w:tc>
          <w:tcPr>
            <w:tcW w:w="2410" w:type="dxa"/>
            <w:shd w:val="clear" w:color="auto" w:fill="auto"/>
          </w:tcPr>
          <w:p w14:paraId="6518B36A" w14:textId="77777777" w:rsidR="00EE6F39" w:rsidRPr="00FD38A5" w:rsidRDefault="00EE6F39" w:rsidP="00FD38A5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</w:p>
        </w:tc>
      </w:tr>
      <w:tr w:rsidR="008A6CF2" w:rsidRPr="00FD38A5" w14:paraId="26E0043B" w14:textId="77777777" w:rsidTr="00BE1C35">
        <w:tc>
          <w:tcPr>
            <w:tcW w:w="7479" w:type="dxa"/>
            <w:shd w:val="clear" w:color="auto" w:fill="auto"/>
          </w:tcPr>
          <w:p w14:paraId="666A8C0C" w14:textId="746FF080" w:rsidR="008A6CF2" w:rsidRPr="00FD38A5" w:rsidRDefault="009007A5" w:rsidP="00FD38A5">
            <w:pPr>
              <w:rPr>
                <w:rFonts w:ascii="Times New Roman" w:hAnsi="Times New Roman"/>
                <w:sz w:val="24"/>
                <w:szCs w:val="24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On Question 3:</w:t>
            </w:r>
          </w:p>
        </w:tc>
        <w:tc>
          <w:tcPr>
            <w:tcW w:w="2410" w:type="dxa"/>
            <w:shd w:val="clear" w:color="auto" w:fill="auto"/>
          </w:tcPr>
          <w:p w14:paraId="208B9BAD" w14:textId="77777777" w:rsidR="008A6CF2" w:rsidRPr="00FD38A5" w:rsidRDefault="008A6CF2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  <w:tr w:rsidR="00EE6F39" w:rsidRPr="00FD38A5" w14:paraId="491A28CB" w14:textId="77777777" w:rsidTr="00BE1C35">
        <w:tc>
          <w:tcPr>
            <w:tcW w:w="7479" w:type="dxa"/>
            <w:shd w:val="clear" w:color="auto" w:fill="auto"/>
          </w:tcPr>
          <w:p w14:paraId="7B0F10BD" w14:textId="0C6B1699" w:rsidR="00EE6F39" w:rsidRPr="00FD38A5" w:rsidRDefault="009007A5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Final score:</w:t>
            </w:r>
          </w:p>
        </w:tc>
        <w:tc>
          <w:tcPr>
            <w:tcW w:w="2410" w:type="dxa"/>
            <w:shd w:val="clear" w:color="auto" w:fill="auto"/>
          </w:tcPr>
          <w:p w14:paraId="0C02238A" w14:textId="77777777" w:rsidR="00EE6F39" w:rsidRPr="00FD38A5" w:rsidRDefault="00EE6F39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  <w:tr w:rsidR="00EE6F39" w:rsidRPr="00FD38A5" w14:paraId="07E14273" w14:textId="77777777" w:rsidTr="009007A5">
        <w:trPr>
          <w:trHeight w:val="77"/>
        </w:trPr>
        <w:tc>
          <w:tcPr>
            <w:tcW w:w="7479" w:type="dxa"/>
            <w:shd w:val="clear" w:color="auto" w:fill="auto"/>
          </w:tcPr>
          <w:p w14:paraId="0B9BCE6A" w14:textId="20F75DE2" w:rsidR="00EE6F39" w:rsidRPr="00FD38A5" w:rsidRDefault="009007A5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Teacher's signature:</w:t>
            </w:r>
          </w:p>
        </w:tc>
        <w:tc>
          <w:tcPr>
            <w:tcW w:w="2410" w:type="dxa"/>
            <w:shd w:val="clear" w:color="auto" w:fill="auto"/>
          </w:tcPr>
          <w:p w14:paraId="734A63BD" w14:textId="77777777" w:rsidR="00EE6F39" w:rsidRPr="00FD38A5" w:rsidRDefault="00EE6F39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</w:tbl>
    <w:p w14:paraId="44BC616E" w14:textId="2D132A19" w:rsidR="00FE0A2A" w:rsidRPr="00FD38A5" w:rsidRDefault="009007A5" w:rsidP="00FD38A5">
      <w:pPr>
        <w:jc w:val="center"/>
        <w:rPr>
          <w:rFonts w:ascii="Times New Roman" w:hAnsi="Times New Roman"/>
          <w:sz w:val="24"/>
          <w:szCs w:val="24"/>
        </w:rPr>
      </w:pPr>
      <w:bookmarkStart w:id="0" w:name="_Hlk501540196"/>
      <w:r w:rsidRPr="00FD38A5">
        <w:rPr>
          <w:rFonts w:ascii="Times New Roman" w:hAnsi="Times New Roman"/>
          <w:sz w:val="24"/>
          <w:szCs w:val="24"/>
        </w:rPr>
        <w:t xml:space="preserve">Exam ticket </w:t>
      </w:r>
      <w:r w:rsidR="00FE0A2A" w:rsidRPr="00FD38A5">
        <w:rPr>
          <w:rFonts w:ascii="Times New Roman" w:hAnsi="Times New Roman"/>
          <w:sz w:val="24"/>
          <w:szCs w:val="24"/>
        </w:rPr>
        <w:t xml:space="preserve">№ </w:t>
      </w:r>
      <w:r w:rsidR="00A42360" w:rsidRPr="00FD38A5">
        <w:rPr>
          <w:rFonts w:ascii="Times New Roman" w:hAnsi="Times New Roman"/>
          <w:sz w:val="24"/>
          <w:szCs w:val="24"/>
        </w:rPr>
        <w:t>1</w:t>
      </w:r>
    </w:p>
    <w:p w14:paraId="3516E7E8" w14:textId="6565AFBF" w:rsidR="00D5239A" w:rsidRPr="00FD38A5" w:rsidRDefault="00D5239A" w:rsidP="00FD38A5">
      <w:pPr>
        <w:rPr>
          <w:rFonts w:ascii="Times New Roman" w:eastAsia="Calibri" w:hAnsi="Times New Roman"/>
          <w:b/>
          <w:bCs/>
          <w:kern w:val="0"/>
          <w:sz w:val="24"/>
          <w:szCs w:val="24"/>
          <w:lang w:eastAsia="en-US"/>
        </w:rPr>
      </w:pPr>
    </w:p>
    <w:p w14:paraId="591A1988" w14:textId="77777777" w:rsidR="00DA2F21" w:rsidRPr="00DA2F21" w:rsidRDefault="00DA2F21" w:rsidP="00DA2F21">
      <w:pPr>
        <w:pStyle w:val="AbzasSiyahs"/>
        <w:numPr>
          <w:ilvl w:val="0"/>
          <w:numId w:val="6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You need to create a model for classifying different types of plants based on photos. Describe the process of data preparation, model architecture selection, and training.</w:t>
      </w:r>
    </w:p>
    <w:p w14:paraId="59526167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486F94F1" w14:textId="77777777" w:rsidR="00DA2F21" w:rsidRPr="00DA2F21" w:rsidRDefault="00DA2F21" w:rsidP="00DA2F21">
      <w:pPr>
        <w:pStyle w:val="AbzasSiyahs"/>
        <w:numPr>
          <w:ilvl w:val="0"/>
          <w:numId w:val="6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Design a model architecture for real-time face recognition. How would you approach data preprocessing and improve the model’s accuracy?</w:t>
      </w:r>
    </w:p>
    <w:p w14:paraId="7BB1CA4C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6EAAC343" w14:textId="77777777" w:rsidR="00DA2F21" w:rsidRPr="00DA2F21" w:rsidRDefault="00DA2F21" w:rsidP="00DA2F21">
      <w:pPr>
        <w:pStyle w:val="AbzasSiyahs"/>
        <w:numPr>
          <w:ilvl w:val="0"/>
          <w:numId w:val="6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You need to develop a model for detecting cars in surveillance camera footage. Which architecture will you choose, and how will you handle video data?</w:t>
      </w:r>
    </w:p>
    <w:p w14:paraId="2811D2B5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4ECD3CD9" w14:textId="77777777" w:rsidR="00DA2F21" w:rsidRPr="00DA2F21" w:rsidRDefault="00DA2F21" w:rsidP="00DA2F21">
      <w:pPr>
        <w:pStyle w:val="AbzasSiyahs"/>
        <w:numPr>
          <w:ilvl w:val="0"/>
          <w:numId w:val="6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For a medical task, you need to segment MRI images to detect tumors. Which network architecture will you choose, and how will you train the model?</w:t>
      </w:r>
    </w:p>
    <w:p w14:paraId="32A43B88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618C9D0E" w14:textId="77777777" w:rsidR="00DA2F21" w:rsidRPr="00DA2F21" w:rsidRDefault="00DA2F21" w:rsidP="00DA2F21">
      <w:pPr>
        <w:pStyle w:val="AbzasSiyahs"/>
        <w:numPr>
          <w:ilvl w:val="0"/>
          <w:numId w:val="6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Develop a GAN architecture to generate photorealistic images of cars. How will you train the model and control the quality of the generation?</w:t>
      </w:r>
    </w:p>
    <w:p w14:paraId="2E52E239" w14:textId="77777777" w:rsidR="00D91045" w:rsidRPr="00FD38A5" w:rsidRDefault="00D91045" w:rsidP="00FD38A5">
      <w:pPr>
        <w:rPr>
          <w:rFonts w:ascii="Times New Roman" w:eastAsia="Calibri" w:hAnsi="Times New Roman"/>
          <w:b/>
          <w:bCs/>
          <w:kern w:val="0"/>
          <w:sz w:val="24"/>
          <w:szCs w:val="24"/>
          <w:lang w:eastAsia="en-US"/>
        </w:rPr>
      </w:pPr>
    </w:p>
    <w:p w14:paraId="450FFB4F" w14:textId="4FC8C2BA" w:rsidR="009007A5" w:rsidRPr="00FD38A5" w:rsidRDefault="00426488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b/>
          <w:sz w:val="24"/>
          <w:szCs w:val="24"/>
          <w:lang w:val="az-Latn-AZ"/>
        </w:rPr>
        <w:t>Qeyd:</w:t>
      </w:r>
      <w:bookmarkStart w:id="1" w:name="_Hlk501883471"/>
      <w:r w:rsidR="009007A5" w:rsidRPr="00FD38A5">
        <w:rPr>
          <w:rStyle w:val="AaSrlvhSimvol"/>
          <w:rFonts w:ascii="Times New Roman" w:hAnsi="Times New Roman"/>
          <w:color w:val="1F1F1F"/>
          <w:sz w:val="24"/>
          <w:szCs w:val="24"/>
          <w:lang w:val="en"/>
        </w:rPr>
        <w:t xml:space="preserve"> </w:t>
      </w:r>
      <w:r w:rsidR="009007A5" w:rsidRPr="00FD38A5">
        <w:rPr>
          <w:rStyle w:val="y2iqfc"/>
          <w:rFonts w:ascii="Times New Roman" w:hAnsi="Times New Roman"/>
          <w:color w:val="1F1F1F"/>
          <w:sz w:val="24"/>
          <w:szCs w:val="24"/>
          <w:lang w:val="en"/>
        </w:rPr>
        <w:t xml:space="preserve">•  5 </w:t>
      </w:r>
      <w:r w:rsidR="009007A5" w:rsidRPr="00FD38A5">
        <w:rPr>
          <w:rFonts w:ascii="Times New Roman" w:hAnsi="Times New Roman"/>
          <w:sz w:val="24"/>
          <w:szCs w:val="24"/>
        </w:rPr>
        <w:t>questions will be answered;</w:t>
      </w:r>
    </w:p>
    <w:p w14:paraId="1128D488" w14:textId="77777777" w:rsidR="009007A5" w:rsidRPr="00FD38A5" w:rsidRDefault="009007A5" w:rsidP="00FD38A5">
      <w:pPr>
        <w:ind w:firstLine="851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• Answers should be written in a concise and neat (understandable) handwriting;</w:t>
      </w:r>
    </w:p>
    <w:p w14:paraId="666E0CD1" w14:textId="77777777" w:rsidR="009007A5" w:rsidRPr="00FD38A5" w:rsidRDefault="009007A5" w:rsidP="00FD38A5">
      <w:pPr>
        <w:ind w:firstLine="851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• Total score 50 points...</w:t>
      </w:r>
    </w:p>
    <w:p w14:paraId="23E30F2B" w14:textId="3FABE3F0" w:rsidR="00CB0014" w:rsidRPr="00FD38A5" w:rsidRDefault="009007A5" w:rsidP="00FD38A5">
      <w:pPr>
        <w:rPr>
          <w:rFonts w:ascii="Times New Roman" w:hAnsi="Times New Roman"/>
          <w:b/>
          <w:sz w:val="24"/>
          <w:szCs w:val="24"/>
          <w:lang w:val="az-Latn-AZ"/>
        </w:rPr>
      </w:pPr>
      <w:r w:rsidRPr="00FD38A5">
        <w:rPr>
          <w:rFonts w:ascii="Times New Roman" w:hAnsi="Times New Roman"/>
          <w:noProof/>
          <w:sz w:val="24"/>
          <w:szCs w:val="24"/>
        </w:rPr>
        <w:drawing>
          <wp:anchor distT="0" distB="0" distL="0" distR="0" simplePos="0" relativeHeight="251659264" behindDoc="1" locked="0" layoutInCell="1" allowOverlap="1" wp14:anchorId="14E63C14" wp14:editId="4ABC7B44">
            <wp:simplePos x="0" y="0"/>
            <wp:positionH relativeFrom="page">
              <wp:posOffset>2639695</wp:posOffset>
            </wp:positionH>
            <wp:positionV relativeFrom="paragraph">
              <wp:posOffset>359248</wp:posOffset>
            </wp:positionV>
            <wp:extent cx="1244600" cy="565785"/>
            <wp:effectExtent l="0" t="0" r="0" b="5715"/>
            <wp:wrapTopAndBottom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9A8C83" w14:textId="13B5C74F" w:rsidR="005850A9" w:rsidRPr="00FD38A5" w:rsidRDefault="005850A9" w:rsidP="00FD38A5">
      <w:pPr>
        <w:rPr>
          <w:rFonts w:ascii="Times New Roman" w:hAnsi="Times New Roman"/>
          <w:b/>
          <w:sz w:val="24"/>
          <w:szCs w:val="24"/>
        </w:rPr>
      </w:pPr>
      <w:r w:rsidRPr="00FD38A5">
        <w:rPr>
          <w:rFonts w:ascii="Times New Roman" w:hAnsi="Times New Roman"/>
          <w:b/>
          <w:sz w:val="24"/>
          <w:szCs w:val="24"/>
        </w:rPr>
        <w:t>Lecturer</w:t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  <w:t xml:space="preserve">   prof.Shahnaz N.Shahbazova</w:t>
      </w:r>
    </w:p>
    <w:bookmarkEnd w:id="0"/>
    <w:bookmarkEnd w:id="1"/>
    <w:p w14:paraId="272B6259" w14:textId="22EB4E51" w:rsidR="009007A5" w:rsidRPr="00FD38A5" w:rsidRDefault="009007A5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Program Manager</w:t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  <w:t xml:space="preserve"> i.f.d.  M. Ghazanfarli</w:t>
      </w:r>
    </w:p>
    <w:p w14:paraId="4668A814" w14:textId="77777777" w:rsidR="009007A5" w:rsidRPr="00FD38A5" w:rsidRDefault="009007A5" w:rsidP="00FD38A5">
      <w:pPr>
        <w:rPr>
          <w:rFonts w:ascii="Times New Roman" w:hAnsi="Times New Roman"/>
          <w:sz w:val="24"/>
          <w:szCs w:val="24"/>
        </w:rPr>
      </w:pPr>
    </w:p>
    <w:p w14:paraId="1B58687A" w14:textId="29F7A8AA" w:rsidR="009007A5" w:rsidRPr="00FD38A5" w:rsidRDefault="009007A5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The head of the department</w:t>
      </w:r>
    </w:p>
    <w:p w14:paraId="2F0B912C" w14:textId="775C1700" w:rsidR="009007A5" w:rsidRPr="00FD38A5" w:rsidRDefault="009007A5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"Business Management"</w:t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  <w:t>i.e.n., assoc. prof. S. Mammadova</w:t>
      </w:r>
    </w:p>
    <w:p w14:paraId="1B87FF6C" w14:textId="33DE1292" w:rsidR="00D60BBE" w:rsidRPr="00FD38A5" w:rsidRDefault="00D60BBE" w:rsidP="00FD38A5">
      <w:pPr>
        <w:rPr>
          <w:rFonts w:ascii="Times New Roman" w:hAnsi="Times New Roman"/>
          <w:sz w:val="24"/>
          <w:szCs w:val="24"/>
        </w:rPr>
      </w:pPr>
    </w:p>
    <w:p w14:paraId="6C628C72" w14:textId="77777777" w:rsidR="00036FD3" w:rsidRDefault="00036FD3" w:rsidP="00036FD3">
      <w:pPr>
        <w:rPr>
          <w:rFonts w:ascii="Times New Roman" w:hAnsi="Times New Roman"/>
          <w:b/>
          <w:color w:val="000000"/>
          <w:sz w:val="24"/>
          <w:szCs w:val="24"/>
          <w:lang w:val="az-Latn-AZ" w:eastAsia="ru-RU"/>
        </w:rPr>
      </w:pPr>
      <w:r w:rsidRPr="00DB4C64">
        <w:rPr>
          <w:rFonts w:ascii="Times New Roman" w:hAnsi="Times New Roman"/>
          <w:b/>
          <w:color w:val="000000"/>
          <w:sz w:val="24"/>
          <w:szCs w:val="24"/>
          <w:lang w:val="az-Latn-AZ" w:eastAsia="ru-RU"/>
        </w:rPr>
        <w:t>Protocol № 3, 03.10.2024</w:t>
      </w:r>
    </w:p>
    <w:p w14:paraId="697B3165" w14:textId="3622DF09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72D332F5" w14:textId="2B56E74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3FF35573" w14:textId="752201A1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34A56A0F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518A23FE" w14:textId="3B93A802" w:rsidR="00F46DDD" w:rsidRPr="00FD38A5" w:rsidRDefault="00F46DDD" w:rsidP="00FD38A5">
      <w:pPr>
        <w:rPr>
          <w:rFonts w:ascii="Times New Roman" w:hAnsi="Times New Roman"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79"/>
        <w:gridCol w:w="2410"/>
      </w:tblGrid>
      <w:tr w:rsidR="00F46DDD" w:rsidRPr="00FD38A5" w14:paraId="2C41DBD3" w14:textId="77777777" w:rsidTr="007B7413">
        <w:tc>
          <w:tcPr>
            <w:tcW w:w="9889" w:type="dxa"/>
            <w:gridSpan w:val="2"/>
            <w:shd w:val="clear" w:color="auto" w:fill="auto"/>
          </w:tcPr>
          <w:p w14:paraId="01A18397" w14:textId="77777777" w:rsidR="00F46DDD" w:rsidRPr="00FD38A5" w:rsidRDefault="00F46DDD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lastRenderedPageBreak/>
              <w:t>Azerbaijan State University Of Economics</w:t>
            </w:r>
          </w:p>
        </w:tc>
      </w:tr>
      <w:tr w:rsidR="00F46DDD" w:rsidRPr="00FD38A5" w14:paraId="52CF7FBF" w14:textId="77777777" w:rsidTr="007B7413">
        <w:tc>
          <w:tcPr>
            <w:tcW w:w="9889" w:type="dxa"/>
            <w:gridSpan w:val="2"/>
            <w:shd w:val="clear" w:color="auto" w:fill="auto"/>
          </w:tcPr>
          <w:p w14:paraId="759AE852" w14:textId="77777777" w:rsidR="00F46DDD" w:rsidRPr="00FD38A5" w:rsidRDefault="00F46DDD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MBA program of UNEC Business School</w:t>
            </w:r>
          </w:p>
        </w:tc>
      </w:tr>
      <w:tr w:rsidR="00F46DDD" w:rsidRPr="00FD38A5" w14:paraId="18206ADD" w14:textId="77777777" w:rsidTr="007B7413">
        <w:tc>
          <w:tcPr>
            <w:tcW w:w="9889" w:type="dxa"/>
            <w:gridSpan w:val="2"/>
            <w:shd w:val="clear" w:color="auto" w:fill="auto"/>
          </w:tcPr>
          <w:p w14:paraId="7D649E78" w14:textId="77777777" w:rsidR="00F46DDD" w:rsidRPr="00FD38A5" w:rsidRDefault="00F46DDD" w:rsidP="00FD38A5">
            <w:pPr>
              <w:jc w:val="center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az-Latn-AZ" w:eastAsia="en-US"/>
              </w:rPr>
            </w:pPr>
            <w:r w:rsidRPr="00FD38A5">
              <w:rPr>
                <w:rFonts w:ascii="Times New Roman" w:hAnsi="Times New Roman"/>
                <w:b/>
                <w:sz w:val="24"/>
                <w:szCs w:val="24"/>
                <w:lang w:val="az-Latn-AZ"/>
              </w:rPr>
              <w:t xml:space="preserve">FINAL EXAM </w:t>
            </w:r>
          </w:p>
        </w:tc>
      </w:tr>
      <w:tr w:rsidR="00F46DDD" w:rsidRPr="00FD38A5" w14:paraId="41F0FED1" w14:textId="77777777" w:rsidTr="007B7413">
        <w:tc>
          <w:tcPr>
            <w:tcW w:w="9889" w:type="dxa"/>
            <w:gridSpan w:val="2"/>
            <w:shd w:val="clear" w:color="auto" w:fill="auto"/>
          </w:tcPr>
          <w:p w14:paraId="2EB07122" w14:textId="77777777" w:rsidR="00F46DDD" w:rsidRPr="00FD38A5" w:rsidRDefault="00F46DDD" w:rsidP="00FD38A5">
            <w:pPr>
              <w:tabs>
                <w:tab w:val="center" w:pos="4411"/>
                <w:tab w:val="left" w:pos="6108"/>
                <w:tab w:val="left" w:pos="7334"/>
              </w:tabs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Semester: </w:t>
            </w:r>
            <w:r w:rsidRPr="00FD38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Fall semester</w:t>
            </w: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, 2023/2024</w:t>
            </w:r>
          </w:p>
        </w:tc>
      </w:tr>
      <w:tr w:rsidR="00F46DDD" w:rsidRPr="00FD38A5" w14:paraId="3BA305E5" w14:textId="77777777" w:rsidTr="007B7413">
        <w:tc>
          <w:tcPr>
            <w:tcW w:w="9889" w:type="dxa"/>
            <w:gridSpan w:val="2"/>
            <w:shd w:val="clear" w:color="auto" w:fill="auto"/>
          </w:tcPr>
          <w:p w14:paraId="556C6D1E" w14:textId="77777777" w:rsidR="00F46DDD" w:rsidRPr="00FD38A5" w:rsidRDefault="00F46DDD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Teacher: prof. Shahnaz Shahbazova</w:t>
            </w:r>
          </w:p>
        </w:tc>
      </w:tr>
      <w:tr w:rsidR="00F46DDD" w:rsidRPr="00FD38A5" w14:paraId="623D27DB" w14:textId="77777777" w:rsidTr="007B7413">
        <w:tc>
          <w:tcPr>
            <w:tcW w:w="9889" w:type="dxa"/>
            <w:gridSpan w:val="2"/>
            <w:shd w:val="clear" w:color="auto" w:fill="auto"/>
          </w:tcPr>
          <w:p w14:paraId="7825EE8A" w14:textId="77777777" w:rsidR="00F46DDD" w:rsidRPr="00FD38A5" w:rsidRDefault="00F46DDD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Subject name: Deep Learning-0254b</w:t>
            </w:r>
          </w:p>
        </w:tc>
      </w:tr>
      <w:tr w:rsidR="00F46DDD" w:rsidRPr="00FD38A5" w14:paraId="24C6C300" w14:textId="77777777" w:rsidTr="007B7413">
        <w:tc>
          <w:tcPr>
            <w:tcW w:w="9889" w:type="dxa"/>
            <w:gridSpan w:val="2"/>
            <w:shd w:val="clear" w:color="auto" w:fill="auto"/>
          </w:tcPr>
          <w:p w14:paraId="5F2EE2FC" w14:textId="77777777" w:rsidR="00F46DDD" w:rsidRPr="00FD38A5" w:rsidRDefault="00F46DDD" w:rsidP="00FD38A5">
            <w:pPr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Group: E27-23</w:t>
            </w:r>
          </w:p>
        </w:tc>
      </w:tr>
      <w:tr w:rsidR="00F46DDD" w:rsidRPr="00FD38A5" w14:paraId="1721B7F7" w14:textId="77777777" w:rsidTr="007B7413">
        <w:tc>
          <w:tcPr>
            <w:tcW w:w="7479" w:type="dxa"/>
            <w:shd w:val="clear" w:color="auto" w:fill="auto"/>
          </w:tcPr>
          <w:p w14:paraId="7833AE97" w14:textId="77777777" w:rsidR="00F46DDD" w:rsidRPr="00FD38A5" w:rsidRDefault="00F46DDD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 Teacher's description of the answers given by the student to the exam questions</w:t>
            </w:r>
          </w:p>
        </w:tc>
        <w:tc>
          <w:tcPr>
            <w:tcW w:w="2410" w:type="dxa"/>
            <w:shd w:val="clear" w:color="auto" w:fill="auto"/>
          </w:tcPr>
          <w:p w14:paraId="71BDBDA8" w14:textId="77777777" w:rsidR="00F46DDD" w:rsidRPr="00FD38A5" w:rsidRDefault="00F46DDD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points given to each question </w:t>
            </w:r>
          </w:p>
        </w:tc>
      </w:tr>
      <w:tr w:rsidR="00F46DDD" w:rsidRPr="00FD38A5" w14:paraId="568122BE" w14:textId="77777777" w:rsidTr="007B7413">
        <w:tc>
          <w:tcPr>
            <w:tcW w:w="7479" w:type="dxa"/>
            <w:shd w:val="clear" w:color="auto" w:fill="auto"/>
          </w:tcPr>
          <w:p w14:paraId="039B41CC" w14:textId="77777777" w:rsidR="00F46DDD" w:rsidRPr="00FD38A5" w:rsidRDefault="00F46DDD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On Question 1: </w:t>
            </w:r>
          </w:p>
        </w:tc>
        <w:tc>
          <w:tcPr>
            <w:tcW w:w="2410" w:type="dxa"/>
            <w:shd w:val="clear" w:color="auto" w:fill="auto"/>
          </w:tcPr>
          <w:p w14:paraId="7637D206" w14:textId="77777777" w:rsidR="00F46DDD" w:rsidRPr="00FD38A5" w:rsidRDefault="00F46DDD" w:rsidP="00FD38A5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</w:p>
        </w:tc>
      </w:tr>
      <w:tr w:rsidR="00F46DDD" w:rsidRPr="00FD38A5" w14:paraId="034B2281" w14:textId="77777777" w:rsidTr="007B7413">
        <w:tc>
          <w:tcPr>
            <w:tcW w:w="7479" w:type="dxa"/>
            <w:shd w:val="clear" w:color="auto" w:fill="auto"/>
          </w:tcPr>
          <w:p w14:paraId="331EC8E3" w14:textId="77777777" w:rsidR="00F46DDD" w:rsidRPr="00FD38A5" w:rsidRDefault="00F46DDD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On Question 2:</w:t>
            </w:r>
          </w:p>
        </w:tc>
        <w:tc>
          <w:tcPr>
            <w:tcW w:w="2410" w:type="dxa"/>
            <w:shd w:val="clear" w:color="auto" w:fill="auto"/>
          </w:tcPr>
          <w:p w14:paraId="3F0D7B97" w14:textId="77777777" w:rsidR="00F46DDD" w:rsidRPr="00FD38A5" w:rsidRDefault="00F46DDD" w:rsidP="00FD38A5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</w:p>
        </w:tc>
      </w:tr>
      <w:tr w:rsidR="00F46DDD" w:rsidRPr="00FD38A5" w14:paraId="18501F9E" w14:textId="77777777" w:rsidTr="007B7413">
        <w:tc>
          <w:tcPr>
            <w:tcW w:w="7479" w:type="dxa"/>
            <w:shd w:val="clear" w:color="auto" w:fill="auto"/>
          </w:tcPr>
          <w:p w14:paraId="74776FC0" w14:textId="77777777" w:rsidR="00F46DDD" w:rsidRPr="00FD38A5" w:rsidRDefault="00F46DDD" w:rsidP="00FD38A5">
            <w:pPr>
              <w:rPr>
                <w:rFonts w:ascii="Times New Roman" w:hAnsi="Times New Roman"/>
                <w:sz w:val="24"/>
                <w:szCs w:val="24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On Question 3:</w:t>
            </w:r>
          </w:p>
        </w:tc>
        <w:tc>
          <w:tcPr>
            <w:tcW w:w="2410" w:type="dxa"/>
            <w:shd w:val="clear" w:color="auto" w:fill="auto"/>
          </w:tcPr>
          <w:p w14:paraId="2506FE22" w14:textId="77777777" w:rsidR="00F46DDD" w:rsidRPr="00FD38A5" w:rsidRDefault="00F46DDD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  <w:tr w:rsidR="00F46DDD" w:rsidRPr="00FD38A5" w14:paraId="5E40DA0C" w14:textId="77777777" w:rsidTr="007B7413">
        <w:tc>
          <w:tcPr>
            <w:tcW w:w="7479" w:type="dxa"/>
            <w:shd w:val="clear" w:color="auto" w:fill="auto"/>
          </w:tcPr>
          <w:p w14:paraId="54D9ABE4" w14:textId="77777777" w:rsidR="00F46DDD" w:rsidRPr="00FD38A5" w:rsidRDefault="00F46DDD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Final score:</w:t>
            </w:r>
          </w:p>
        </w:tc>
        <w:tc>
          <w:tcPr>
            <w:tcW w:w="2410" w:type="dxa"/>
            <w:shd w:val="clear" w:color="auto" w:fill="auto"/>
          </w:tcPr>
          <w:p w14:paraId="3DA42C36" w14:textId="77777777" w:rsidR="00F46DDD" w:rsidRPr="00FD38A5" w:rsidRDefault="00F46DDD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  <w:tr w:rsidR="00F46DDD" w:rsidRPr="00FD38A5" w14:paraId="442F2285" w14:textId="77777777" w:rsidTr="007B7413">
        <w:trPr>
          <w:trHeight w:val="77"/>
        </w:trPr>
        <w:tc>
          <w:tcPr>
            <w:tcW w:w="7479" w:type="dxa"/>
            <w:shd w:val="clear" w:color="auto" w:fill="auto"/>
          </w:tcPr>
          <w:p w14:paraId="78F9F4AB" w14:textId="77777777" w:rsidR="00F46DDD" w:rsidRPr="00FD38A5" w:rsidRDefault="00F46DDD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Teacher's signature:</w:t>
            </w:r>
          </w:p>
        </w:tc>
        <w:tc>
          <w:tcPr>
            <w:tcW w:w="2410" w:type="dxa"/>
            <w:shd w:val="clear" w:color="auto" w:fill="auto"/>
          </w:tcPr>
          <w:p w14:paraId="282C3D0F" w14:textId="77777777" w:rsidR="00F46DDD" w:rsidRPr="00FD38A5" w:rsidRDefault="00F46DDD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</w:tbl>
    <w:p w14:paraId="5F4C1963" w14:textId="5559004F" w:rsidR="00F46DDD" w:rsidRDefault="00F46DDD" w:rsidP="00FD38A5">
      <w:pPr>
        <w:jc w:val="center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 xml:space="preserve">Exam ticket № </w:t>
      </w:r>
      <w:r w:rsidR="00B7063A" w:rsidRPr="00FD38A5">
        <w:rPr>
          <w:rFonts w:ascii="Times New Roman" w:hAnsi="Times New Roman"/>
          <w:sz w:val="24"/>
          <w:szCs w:val="24"/>
        </w:rPr>
        <w:t>2</w:t>
      </w:r>
    </w:p>
    <w:p w14:paraId="526DBC00" w14:textId="77777777" w:rsidR="00DA2F21" w:rsidRDefault="00DA2F21" w:rsidP="00FD38A5">
      <w:pPr>
        <w:jc w:val="center"/>
        <w:rPr>
          <w:rFonts w:ascii="Times New Roman" w:hAnsi="Times New Roman"/>
          <w:sz w:val="24"/>
          <w:szCs w:val="24"/>
        </w:rPr>
      </w:pPr>
    </w:p>
    <w:p w14:paraId="41B82FB4" w14:textId="77777777" w:rsidR="00DA2F21" w:rsidRPr="00DA2F21" w:rsidRDefault="00DA2F21" w:rsidP="00DA2F21">
      <w:pPr>
        <w:pStyle w:val="AbzasSiyahs"/>
        <w:numPr>
          <w:ilvl w:val="0"/>
          <w:numId w:val="7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Build an RNN or Transformer-based model for analyzing user review sentiment. Outline the steps for data preparation and model optimization.</w:t>
      </w:r>
    </w:p>
    <w:p w14:paraId="520AF37E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092C0038" w14:textId="77777777" w:rsidR="00DA2F21" w:rsidRPr="00DA2F21" w:rsidRDefault="00DA2F21" w:rsidP="00DA2F21">
      <w:pPr>
        <w:pStyle w:val="AbzasSiyahs"/>
        <w:numPr>
          <w:ilvl w:val="0"/>
          <w:numId w:val="7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How would you build a model for automatic speech recognition to convert call recordings into text?</w:t>
      </w:r>
    </w:p>
    <w:p w14:paraId="781116D8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42A646A4" w14:textId="77777777" w:rsidR="00DA2F21" w:rsidRPr="00DA2F21" w:rsidRDefault="00DA2F21" w:rsidP="00DA2F21">
      <w:pPr>
        <w:pStyle w:val="AbzasSiyahs"/>
        <w:numPr>
          <w:ilvl w:val="0"/>
          <w:numId w:val="7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Using time series data, create a model that predicts when equipment will fail. Describe your approach and choice of architecture.</w:t>
      </w:r>
    </w:p>
    <w:p w14:paraId="7FF0EA40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58578FEF" w14:textId="77777777" w:rsidR="00DA2F21" w:rsidRPr="00DA2F21" w:rsidRDefault="00DA2F21" w:rsidP="00DA2F21">
      <w:pPr>
        <w:pStyle w:val="AbzasSiyahs"/>
        <w:numPr>
          <w:ilvl w:val="0"/>
          <w:numId w:val="7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Build a neural network for automatic text translation from English to Russian. What steps will you take for data preparation and model training?</w:t>
      </w:r>
    </w:p>
    <w:p w14:paraId="3239B93D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6B8424D6" w14:textId="77777777" w:rsidR="00DA2F21" w:rsidRPr="00DA2F21" w:rsidRDefault="00DA2F21" w:rsidP="00DA2F21">
      <w:pPr>
        <w:pStyle w:val="AbzasSiyahs"/>
        <w:numPr>
          <w:ilvl w:val="0"/>
          <w:numId w:val="7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Which deep learning architecture would you use to detect anomalies in credit card transaction data?</w:t>
      </w:r>
    </w:p>
    <w:p w14:paraId="5231207D" w14:textId="77777777" w:rsidR="00DA2F21" w:rsidRPr="00FD38A5" w:rsidRDefault="00DA2F21" w:rsidP="00FD38A5">
      <w:pPr>
        <w:jc w:val="center"/>
        <w:rPr>
          <w:rFonts w:ascii="Times New Roman" w:hAnsi="Times New Roman"/>
          <w:sz w:val="24"/>
          <w:szCs w:val="24"/>
        </w:rPr>
      </w:pPr>
    </w:p>
    <w:p w14:paraId="0576D957" w14:textId="77777777" w:rsidR="00F46DDD" w:rsidRPr="00FD38A5" w:rsidRDefault="00F46DDD" w:rsidP="00FD38A5">
      <w:pPr>
        <w:rPr>
          <w:rFonts w:ascii="Times New Roman" w:eastAsia="Calibri" w:hAnsi="Times New Roman"/>
          <w:b/>
          <w:bCs/>
          <w:kern w:val="0"/>
          <w:sz w:val="24"/>
          <w:szCs w:val="24"/>
          <w:lang w:eastAsia="en-US"/>
        </w:rPr>
      </w:pPr>
    </w:p>
    <w:p w14:paraId="7E55380D" w14:textId="77777777" w:rsidR="00F46DDD" w:rsidRPr="00FD38A5" w:rsidRDefault="00F46DDD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b/>
          <w:sz w:val="24"/>
          <w:szCs w:val="24"/>
          <w:lang w:val="az-Latn-AZ"/>
        </w:rPr>
        <w:t>Qeyd:</w:t>
      </w:r>
      <w:r w:rsidRPr="00FD38A5">
        <w:rPr>
          <w:rStyle w:val="AaSrlvhSimvol"/>
          <w:rFonts w:ascii="Times New Roman" w:hAnsi="Times New Roman"/>
          <w:color w:val="1F1F1F"/>
          <w:sz w:val="24"/>
          <w:szCs w:val="24"/>
          <w:lang w:val="en"/>
        </w:rPr>
        <w:t xml:space="preserve"> </w:t>
      </w:r>
      <w:r w:rsidRPr="00FD38A5">
        <w:rPr>
          <w:rStyle w:val="y2iqfc"/>
          <w:rFonts w:ascii="Times New Roman" w:hAnsi="Times New Roman"/>
          <w:color w:val="1F1F1F"/>
          <w:sz w:val="24"/>
          <w:szCs w:val="24"/>
          <w:lang w:val="en"/>
        </w:rPr>
        <w:t xml:space="preserve">•  5 </w:t>
      </w:r>
      <w:r w:rsidRPr="00FD38A5">
        <w:rPr>
          <w:rFonts w:ascii="Times New Roman" w:hAnsi="Times New Roman"/>
          <w:sz w:val="24"/>
          <w:szCs w:val="24"/>
        </w:rPr>
        <w:t>questions will be answered;</w:t>
      </w:r>
    </w:p>
    <w:p w14:paraId="2654545E" w14:textId="77777777" w:rsidR="00F46DDD" w:rsidRPr="00FD38A5" w:rsidRDefault="00F46DDD" w:rsidP="00FD38A5">
      <w:pPr>
        <w:ind w:firstLine="851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• Answers should be written in a concise and neat (understandable) handwriting;</w:t>
      </w:r>
    </w:p>
    <w:p w14:paraId="0C35678E" w14:textId="77777777" w:rsidR="00F46DDD" w:rsidRPr="00FD38A5" w:rsidRDefault="00F46DDD" w:rsidP="00FD38A5">
      <w:pPr>
        <w:ind w:firstLine="851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• Total score 50 points...</w:t>
      </w:r>
    </w:p>
    <w:p w14:paraId="77D2580C" w14:textId="77777777" w:rsidR="00F46DDD" w:rsidRPr="00FD38A5" w:rsidRDefault="00F46DDD" w:rsidP="00FD38A5">
      <w:pPr>
        <w:rPr>
          <w:rFonts w:ascii="Times New Roman" w:hAnsi="Times New Roman"/>
          <w:b/>
          <w:sz w:val="24"/>
          <w:szCs w:val="24"/>
          <w:lang w:val="az-Latn-AZ"/>
        </w:rPr>
      </w:pPr>
      <w:r w:rsidRPr="00FD38A5">
        <w:rPr>
          <w:rFonts w:ascii="Times New Roman" w:hAnsi="Times New Roman"/>
          <w:noProof/>
          <w:sz w:val="24"/>
          <w:szCs w:val="24"/>
        </w:rPr>
        <w:drawing>
          <wp:anchor distT="0" distB="0" distL="0" distR="0" simplePos="0" relativeHeight="251661312" behindDoc="1" locked="0" layoutInCell="1" allowOverlap="1" wp14:anchorId="27A46F02" wp14:editId="6A435872">
            <wp:simplePos x="0" y="0"/>
            <wp:positionH relativeFrom="page">
              <wp:posOffset>2639695</wp:posOffset>
            </wp:positionH>
            <wp:positionV relativeFrom="paragraph">
              <wp:posOffset>359248</wp:posOffset>
            </wp:positionV>
            <wp:extent cx="1244600" cy="565785"/>
            <wp:effectExtent l="0" t="0" r="0" b="5715"/>
            <wp:wrapTopAndBottom/>
            <wp:docPr id="1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88BDAB" w14:textId="77777777" w:rsidR="00F46DDD" w:rsidRPr="00FD38A5" w:rsidRDefault="00F46DDD" w:rsidP="00FD38A5">
      <w:pPr>
        <w:rPr>
          <w:rFonts w:ascii="Times New Roman" w:hAnsi="Times New Roman"/>
          <w:b/>
          <w:sz w:val="24"/>
          <w:szCs w:val="24"/>
        </w:rPr>
      </w:pPr>
      <w:r w:rsidRPr="00FD38A5">
        <w:rPr>
          <w:rFonts w:ascii="Times New Roman" w:hAnsi="Times New Roman"/>
          <w:b/>
          <w:sz w:val="24"/>
          <w:szCs w:val="24"/>
        </w:rPr>
        <w:t>Lecturer</w:t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  <w:t xml:space="preserve">   prof.Shahnaz N.Shahbazova</w:t>
      </w:r>
    </w:p>
    <w:p w14:paraId="27E125F6" w14:textId="77777777" w:rsidR="00F46DDD" w:rsidRPr="00FD38A5" w:rsidRDefault="00F46DDD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Program Manager</w:t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  <w:t xml:space="preserve"> i.f.d.  M. Ghazanfarli</w:t>
      </w:r>
    </w:p>
    <w:p w14:paraId="037A03DF" w14:textId="77777777" w:rsidR="00F46DDD" w:rsidRPr="00FD38A5" w:rsidRDefault="00F46DDD" w:rsidP="00FD38A5">
      <w:pPr>
        <w:rPr>
          <w:rFonts w:ascii="Times New Roman" w:hAnsi="Times New Roman"/>
          <w:sz w:val="24"/>
          <w:szCs w:val="24"/>
        </w:rPr>
      </w:pPr>
    </w:p>
    <w:p w14:paraId="7AF329A5" w14:textId="77777777" w:rsidR="00F46DDD" w:rsidRPr="00FD38A5" w:rsidRDefault="00F46DDD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The head of the department</w:t>
      </w:r>
    </w:p>
    <w:p w14:paraId="5D91A284" w14:textId="77777777" w:rsidR="00F46DDD" w:rsidRPr="00FD38A5" w:rsidRDefault="00F46DDD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"Business Management"</w:t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  <w:t>i.e.n., assoc. prof. S. Mammadova</w:t>
      </w:r>
    </w:p>
    <w:p w14:paraId="37147A4B" w14:textId="77777777" w:rsidR="00F46DDD" w:rsidRPr="00FD38A5" w:rsidRDefault="00F46DDD" w:rsidP="00FD38A5">
      <w:pPr>
        <w:rPr>
          <w:rFonts w:ascii="Times New Roman" w:hAnsi="Times New Roman"/>
          <w:sz w:val="24"/>
          <w:szCs w:val="24"/>
        </w:rPr>
      </w:pPr>
    </w:p>
    <w:p w14:paraId="4C078CF5" w14:textId="77777777" w:rsidR="00036FD3" w:rsidRDefault="00036FD3" w:rsidP="00036FD3">
      <w:pPr>
        <w:rPr>
          <w:rFonts w:ascii="Times New Roman" w:hAnsi="Times New Roman"/>
          <w:b/>
          <w:color w:val="000000"/>
          <w:sz w:val="24"/>
          <w:szCs w:val="24"/>
          <w:lang w:val="az-Latn-AZ" w:eastAsia="ru-RU"/>
        </w:rPr>
      </w:pPr>
      <w:r w:rsidRPr="00DB4C64">
        <w:rPr>
          <w:rFonts w:ascii="Times New Roman" w:hAnsi="Times New Roman"/>
          <w:b/>
          <w:color w:val="000000"/>
          <w:sz w:val="24"/>
          <w:szCs w:val="24"/>
          <w:lang w:val="az-Latn-AZ" w:eastAsia="ru-RU"/>
        </w:rPr>
        <w:t>Protocol № 3, 03.10.2024</w:t>
      </w:r>
    </w:p>
    <w:p w14:paraId="2AA11B50" w14:textId="00E19246" w:rsidR="00F46DDD" w:rsidRPr="00FD38A5" w:rsidRDefault="00F46DDD" w:rsidP="00FD38A5">
      <w:pPr>
        <w:rPr>
          <w:rFonts w:ascii="Times New Roman" w:hAnsi="Times New Roman"/>
          <w:sz w:val="24"/>
          <w:szCs w:val="24"/>
        </w:rPr>
      </w:pPr>
    </w:p>
    <w:p w14:paraId="68B527A6" w14:textId="08BEE932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1F04D299" w14:textId="170FEA3D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5899D18B" w14:textId="2008A1DB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063618AB" w14:textId="645CFDE2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5C9BA87B" w14:textId="5A9B6115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79"/>
        <w:gridCol w:w="2410"/>
      </w:tblGrid>
      <w:tr w:rsidR="00B7063A" w:rsidRPr="00FD38A5" w14:paraId="7C9ABD0F" w14:textId="77777777" w:rsidTr="007B7413">
        <w:tc>
          <w:tcPr>
            <w:tcW w:w="9889" w:type="dxa"/>
            <w:gridSpan w:val="2"/>
            <w:shd w:val="clear" w:color="auto" w:fill="auto"/>
          </w:tcPr>
          <w:p w14:paraId="43891295" w14:textId="77777777" w:rsidR="00B7063A" w:rsidRPr="00FD38A5" w:rsidRDefault="00B7063A" w:rsidP="00FD38A5">
            <w:pPr>
              <w:tabs>
                <w:tab w:val="center" w:pos="4411"/>
                <w:tab w:val="left" w:pos="6108"/>
                <w:tab w:val="left" w:pos="7334"/>
              </w:tabs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lastRenderedPageBreak/>
              <w:t xml:space="preserve">Semester: </w:t>
            </w:r>
            <w:r w:rsidRPr="00FD38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Fall semester</w:t>
            </w: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, 2023/2024</w:t>
            </w:r>
          </w:p>
        </w:tc>
      </w:tr>
      <w:tr w:rsidR="00B7063A" w:rsidRPr="00FD38A5" w14:paraId="49DD374F" w14:textId="77777777" w:rsidTr="007B7413">
        <w:tc>
          <w:tcPr>
            <w:tcW w:w="9889" w:type="dxa"/>
            <w:gridSpan w:val="2"/>
            <w:shd w:val="clear" w:color="auto" w:fill="auto"/>
          </w:tcPr>
          <w:p w14:paraId="5753EDF8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Teacher: prof. Shahnaz Shahbazova</w:t>
            </w:r>
          </w:p>
        </w:tc>
      </w:tr>
      <w:tr w:rsidR="00B7063A" w:rsidRPr="00FD38A5" w14:paraId="74EF5109" w14:textId="77777777" w:rsidTr="007B7413">
        <w:tc>
          <w:tcPr>
            <w:tcW w:w="9889" w:type="dxa"/>
            <w:gridSpan w:val="2"/>
            <w:shd w:val="clear" w:color="auto" w:fill="auto"/>
          </w:tcPr>
          <w:p w14:paraId="469FA0F9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Subject name: Deep Learning-0254b</w:t>
            </w:r>
          </w:p>
        </w:tc>
      </w:tr>
      <w:tr w:rsidR="00B7063A" w:rsidRPr="00FD38A5" w14:paraId="7F0538B4" w14:textId="77777777" w:rsidTr="007B7413">
        <w:tc>
          <w:tcPr>
            <w:tcW w:w="9889" w:type="dxa"/>
            <w:gridSpan w:val="2"/>
            <w:shd w:val="clear" w:color="auto" w:fill="auto"/>
          </w:tcPr>
          <w:p w14:paraId="1C04CBA5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Group: E27-23</w:t>
            </w:r>
          </w:p>
        </w:tc>
      </w:tr>
      <w:tr w:rsidR="00B7063A" w:rsidRPr="00FD38A5" w14:paraId="1914D2B0" w14:textId="77777777" w:rsidTr="007B7413">
        <w:tc>
          <w:tcPr>
            <w:tcW w:w="7479" w:type="dxa"/>
            <w:shd w:val="clear" w:color="auto" w:fill="auto"/>
          </w:tcPr>
          <w:p w14:paraId="065D4156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 Teacher's description of the answers given by the student to the exam questions</w:t>
            </w:r>
          </w:p>
        </w:tc>
        <w:tc>
          <w:tcPr>
            <w:tcW w:w="2410" w:type="dxa"/>
            <w:shd w:val="clear" w:color="auto" w:fill="auto"/>
          </w:tcPr>
          <w:p w14:paraId="42A0421B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points given to each question </w:t>
            </w:r>
          </w:p>
        </w:tc>
      </w:tr>
      <w:tr w:rsidR="00B7063A" w:rsidRPr="00FD38A5" w14:paraId="058F16C5" w14:textId="77777777" w:rsidTr="007B7413">
        <w:tc>
          <w:tcPr>
            <w:tcW w:w="7479" w:type="dxa"/>
            <w:shd w:val="clear" w:color="auto" w:fill="auto"/>
          </w:tcPr>
          <w:p w14:paraId="4EE36B59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On Question 1: </w:t>
            </w:r>
          </w:p>
        </w:tc>
        <w:tc>
          <w:tcPr>
            <w:tcW w:w="2410" w:type="dxa"/>
            <w:shd w:val="clear" w:color="auto" w:fill="auto"/>
          </w:tcPr>
          <w:p w14:paraId="059A2521" w14:textId="77777777" w:rsidR="00B7063A" w:rsidRPr="00FD38A5" w:rsidRDefault="00B7063A" w:rsidP="00FD38A5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</w:p>
        </w:tc>
      </w:tr>
      <w:tr w:rsidR="00B7063A" w:rsidRPr="00FD38A5" w14:paraId="60CBE4BC" w14:textId="77777777" w:rsidTr="007B7413">
        <w:tc>
          <w:tcPr>
            <w:tcW w:w="7479" w:type="dxa"/>
            <w:shd w:val="clear" w:color="auto" w:fill="auto"/>
          </w:tcPr>
          <w:p w14:paraId="5D692462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On Question 2:</w:t>
            </w:r>
          </w:p>
        </w:tc>
        <w:tc>
          <w:tcPr>
            <w:tcW w:w="2410" w:type="dxa"/>
            <w:shd w:val="clear" w:color="auto" w:fill="auto"/>
          </w:tcPr>
          <w:p w14:paraId="25A5B2DF" w14:textId="77777777" w:rsidR="00B7063A" w:rsidRPr="00FD38A5" w:rsidRDefault="00B7063A" w:rsidP="00FD38A5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</w:p>
        </w:tc>
      </w:tr>
      <w:tr w:rsidR="00B7063A" w:rsidRPr="00FD38A5" w14:paraId="6532EA7C" w14:textId="77777777" w:rsidTr="007B7413">
        <w:tc>
          <w:tcPr>
            <w:tcW w:w="7479" w:type="dxa"/>
            <w:shd w:val="clear" w:color="auto" w:fill="auto"/>
          </w:tcPr>
          <w:p w14:paraId="0912E454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On Question 3:</w:t>
            </w:r>
          </w:p>
        </w:tc>
        <w:tc>
          <w:tcPr>
            <w:tcW w:w="2410" w:type="dxa"/>
            <w:shd w:val="clear" w:color="auto" w:fill="auto"/>
          </w:tcPr>
          <w:p w14:paraId="34CE30CD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  <w:tr w:rsidR="00B7063A" w:rsidRPr="00FD38A5" w14:paraId="391F26C2" w14:textId="77777777" w:rsidTr="007B7413">
        <w:tc>
          <w:tcPr>
            <w:tcW w:w="7479" w:type="dxa"/>
            <w:shd w:val="clear" w:color="auto" w:fill="auto"/>
          </w:tcPr>
          <w:p w14:paraId="6D5A71DC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Final score:</w:t>
            </w:r>
          </w:p>
        </w:tc>
        <w:tc>
          <w:tcPr>
            <w:tcW w:w="2410" w:type="dxa"/>
            <w:shd w:val="clear" w:color="auto" w:fill="auto"/>
          </w:tcPr>
          <w:p w14:paraId="41CEE475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  <w:tr w:rsidR="00B7063A" w:rsidRPr="00FD38A5" w14:paraId="12C4E139" w14:textId="77777777" w:rsidTr="007B7413">
        <w:trPr>
          <w:trHeight w:val="77"/>
        </w:trPr>
        <w:tc>
          <w:tcPr>
            <w:tcW w:w="7479" w:type="dxa"/>
            <w:shd w:val="clear" w:color="auto" w:fill="auto"/>
          </w:tcPr>
          <w:p w14:paraId="7B1EBA89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Teacher's signature:</w:t>
            </w:r>
          </w:p>
        </w:tc>
        <w:tc>
          <w:tcPr>
            <w:tcW w:w="2410" w:type="dxa"/>
            <w:shd w:val="clear" w:color="auto" w:fill="auto"/>
          </w:tcPr>
          <w:p w14:paraId="64E726B5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</w:tbl>
    <w:p w14:paraId="2600F7AA" w14:textId="70460FFE" w:rsidR="00B7063A" w:rsidRPr="00FD38A5" w:rsidRDefault="00B7063A" w:rsidP="00FD38A5">
      <w:pPr>
        <w:jc w:val="center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Exam ticket № 3</w:t>
      </w:r>
    </w:p>
    <w:p w14:paraId="0E29F1D4" w14:textId="77777777" w:rsidR="00B7063A" w:rsidRPr="00FD38A5" w:rsidRDefault="00B7063A" w:rsidP="00FD38A5">
      <w:pPr>
        <w:rPr>
          <w:rFonts w:ascii="Times New Roman" w:eastAsia="Calibri" w:hAnsi="Times New Roman"/>
          <w:b/>
          <w:bCs/>
          <w:kern w:val="0"/>
          <w:sz w:val="24"/>
          <w:szCs w:val="24"/>
          <w:lang w:eastAsia="en-US"/>
        </w:rPr>
      </w:pPr>
    </w:p>
    <w:p w14:paraId="2FD3E374" w14:textId="77777777" w:rsidR="00DA2F21" w:rsidRPr="00DA2F21" w:rsidRDefault="00DA2F21" w:rsidP="00DA2F21">
      <w:pPr>
        <w:pStyle w:val="AbzasSiyahs"/>
        <w:numPr>
          <w:ilvl w:val="0"/>
          <w:numId w:val="8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You need to build a model for predicting sales based on time series data. What network architecture will you use?</w:t>
      </w:r>
    </w:p>
    <w:p w14:paraId="6EC9AEB5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4A40403A" w14:textId="77777777" w:rsidR="00DA2F21" w:rsidRPr="00DA2F21" w:rsidRDefault="00DA2F21" w:rsidP="00DA2F21">
      <w:pPr>
        <w:pStyle w:val="AbzasSiyahs"/>
        <w:numPr>
          <w:ilvl w:val="0"/>
          <w:numId w:val="8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Develop a recommendation system for an online store based on user preferences. Which model will you choose, and how will you preprocess the data?</w:t>
      </w:r>
    </w:p>
    <w:p w14:paraId="1DECCF42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20D7D6D1" w14:textId="77777777" w:rsidR="00DA2F21" w:rsidRPr="00DA2F21" w:rsidRDefault="00DA2F21" w:rsidP="00DA2F21">
      <w:pPr>
        <w:pStyle w:val="AbzasSiyahs"/>
        <w:numPr>
          <w:ilvl w:val="0"/>
          <w:numId w:val="8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Using an autoencoder, design a model to compress images. Describe the process of creating and training the model.</w:t>
      </w:r>
    </w:p>
    <w:p w14:paraId="1358E07A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53A865E9" w14:textId="77777777" w:rsidR="00DA2F21" w:rsidRPr="00DA2F21" w:rsidRDefault="00DA2F21" w:rsidP="00DA2F21">
      <w:pPr>
        <w:pStyle w:val="AbzasSiyahs"/>
        <w:numPr>
          <w:ilvl w:val="0"/>
          <w:numId w:val="8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How would you approach the task of classifying news articles as true or fake using deep learning techniques?</w:t>
      </w:r>
    </w:p>
    <w:p w14:paraId="7E5A8152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71201348" w14:textId="77777777" w:rsidR="00DA2F21" w:rsidRPr="00DA2F21" w:rsidRDefault="00DA2F21" w:rsidP="00DA2F21">
      <w:pPr>
        <w:pStyle w:val="AbzasSiyahs"/>
        <w:numPr>
          <w:ilvl w:val="0"/>
          <w:numId w:val="8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Develop a model capable of generating news articles on a given topic. Which architecture will you choose, and how will you train the model?</w:t>
      </w:r>
    </w:p>
    <w:p w14:paraId="1E01BD84" w14:textId="77777777" w:rsidR="00B7063A" w:rsidRPr="00FD38A5" w:rsidRDefault="00B7063A" w:rsidP="00FD38A5">
      <w:pPr>
        <w:rPr>
          <w:rFonts w:ascii="Times New Roman" w:eastAsia="Calibri" w:hAnsi="Times New Roman"/>
          <w:b/>
          <w:bCs/>
          <w:kern w:val="0"/>
          <w:sz w:val="24"/>
          <w:szCs w:val="24"/>
          <w:lang w:eastAsia="en-US"/>
        </w:rPr>
      </w:pPr>
    </w:p>
    <w:p w14:paraId="43D02AB9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b/>
          <w:sz w:val="24"/>
          <w:szCs w:val="24"/>
          <w:lang w:val="az-Latn-AZ"/>
        </w:rPr>
        <w:t>Qeyd:</w:t>
      </w:r>
      <w:r w:rsidRPr="00FD38A5">
        <w:rPr>
          <w:rStyle w:val="AaSrlvhSimvol"/>
          <w:rFonts w:ascii="Times New Roman" w:hAnsi="Times New Roman"/>
          <w:color w:val="1F1F1F"/>
          <w:sz w:val="24"/>
          <w:szCs w:val="24"/>
          <w:lang w:val="en"/>
        </w:rPr>
        <w:t xml:space="preserve"> </w:t>
      </w:r>
      <w:r w:rsidRPr="00FD38A5">
        <w:rPr>
          <w:rStyle w:val="y2iqfc"/>
          <w:rFonts w:ascii="Times New Roman" w:hAnsi="Times New Roman"/>
          <w:color w:val="1F1F1F"/>
          <w:sz w:val="24"/>
          <w:szCs w:val="24"/>
          <w:lang w:val="en"/>
        </w:rPr>
        <w:t xml:space="preserve">•  5 </w:t>
      </w:r>
      <w:r w:rsidRPr="00FD38A5">
        <w:rPr>
          <w:rFonts w:ascii="Times New Roman" w:hAnsi="Times New Roman"/>
          <w:sz w:val="24"/>
          <w:szCs w:val="24"/>
        </w:rPr>
        <w:t>questions will be answered;</w:t>
      </w:r>
    </w:p>
    <w:p w14:paraId="2403D6C5" w14:textId="77777777" w:rsidR="00B7063A" w:rsidRPr="00FD38A5" w:rsidRDefault="00B7063A" w:rsidP="00FD38A5">
      <w:pPr>
        <w:ind w:firstLine="851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• Answers should be written in a concise and neat (understandable) handwriting;</w:t>
      </w:r>
    </w:p>
    <w:p w14:paraId="42531C0F" w14:textId="77777777" w:rsidR="00B7063A" w:rsidRPr="00FD38A5" w:rsidRDefault="00B7063A" w:rsidP="00FD38A5">
      <w:pPr>
        <w:ind w:firstLine="851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• Total score 50 points...</w:t>
      </w:r>
    </w:p>
    <w:p w14:paraId="096832C9" w14:textId="77777777" w:rsidR="00B7063A" w:rsidRPr="00FD38A5" w:rsidRDefault="00B7063A" w:rsidP="00FD38A5">
      <w:pPr>
        <w:rPr>
          <w:rFonts w:ascii="Times New Roman" w:hAnsi="Times New Roman"/>
          <w:b/>
          <w:sz w:val="24"/>
          <w:szCs w:val="24"/>
          <w:lang w:val="az-Latn-AZ"/>
        </w:rPr>
      </w:pPr>
      <w:r w:rsidRPr="00FD38A5">
        <w:rPr>
          <w:rFonts w:ascii="Times New Roman" w:hAnsi="Times New Roman"/>
          <w:noProof/>
          <w:sz w:val="24"/>
          <w:szCs w:val="24"/>
        </w:rPr>
        <w:drawing>
          <wp:anchor distT="0" distB="0" distL="0" distR="0" simplePos="0" relativeHeight="251663360" behindDoc="1" locked="0" layoutInCell="1" allowOverlap="1" wp14:anchorId="7A99909D" wp14:editId="704DD968">
            <wp:simplePos x="0" y="0"/>
            <wp:positionH relativeFrom="page">
              <wp:posOffset>2639695</wp:posOffset>
            </wp:positionH>
            <wp:positionV relativeFrom="paragraph">
              <wp:posOffset>359248</wp:posOffset>
            </wp:positionV>
            <wp:extent cx="1244600" cy="565785"/>
            <wp:effectExtent l="0" t="0" r="0" b="5715"/>
            <wp:wrapTopAndBottom/>
            <wp:docPr id="2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60ACE5" w14:textId="77777777" w:rsidR="00FD38A5" w:rsidRPr="00FD38A5" w:rsidRDefault="00B7063A" w:rsidP="00FD38A5">
      <w:pPr>
        <w:rPr>
          <w:rFonts w:ascii="Times New Roman" w:hAnsi="Times New Roman"/>
          <w:b/>
          <w:sz w:val="24"/>
          <w:szCs w:val="24"/>
        </w:rPr>
      </w:pPr>
      <w:r w:rsidRPr="00FD38A5">
        <w:rPr>
          <w:rFonts w:ascii="Times New Roman" w:hAnsi="Times New Roman"/>
          <w:b/>
          <w:sz w:val="24"/>
          <w:szCs w:val="24"/>
        </w:rPr>
        <w:t>Lecturer</w:t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  <w:t xml:space="preserve">   prof.Shahnaz N.Shahbazov</w:t>
      </w:r>
    </w:p>
    <w:p w14:paraId="72206AFB" w14:textId="458AF187" w:rsidR="00B7063A" w:rsidRPr="00FD38A5" w:rsidRDefault="00B7063A" w:rsidP="00FD38A5">
      <w:pPr>
        <w:rPr>
          <w:rFonts w:ascii="Times New Roman" w:hAnsi="Times New Roman"/>
          <w:b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Program Manager</w:t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  <w:t xml:space="preserve"> i.f.d.  M. Ghazanfarli</w:t>
      </w:r>
    </w:p>
    <w:p w14:paraId="60B5041C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1B6B99CA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The head of the department</w:t>
      </w:r>
    </w:p>
    <w:p w14:paraId="09F79847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"Business Management"</w:t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  <w:t>i.e.n., assoc. prof. S. Mammadova</w:t>
      </w:r>
    </w:p>
    <w:p w14:paraId="15E839C6" w14:textId="7AC90D9D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1305AFF2" w14:textId="77777777" w:rsidR="00036FD3" w:rsidRDefault="00036FD3" w:rsidP="00036FD3">
      <w:pPr>
        <w:rPr>
          <w:rFonts w:ascii="Times New Roman" w:hAnsi="Times New Roman"/>
          <w:b/>
          <w:color w:val="000000"/>
          <w:sz w:val="24"/>
          <w:szCs w:val="24"/>
          <w:lang w:val="az-Latn-AZ" w:eastAsia="ru-RU"/>
        </w:rPr>
      </w:pPr>
      <w:r w:rsidRPr="00DB4C64">
        <w:rPr>
          <w:rFonts w:ascii="Times New Roman" w:hAnsi="Times New Roman"/>
          <w:b/>
          <w:color w:val="000000"/>
          <w:sz w:val="24"/>
          <w:szCs w:val="24"/>
          <w:lang w:val="az-Latn-AZ" w:eastAsia="ru-RU"/>
        </w:rPr>
        <w:t>Protocol № 3, 03.10.2024</w:t>
      </w:r>
    </w:p>
    <w:p w14:paraId="0E1C41F7" w14:textId="6D1B5301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4C4C48FF" w14:textId="25992D63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006F0523" w14:textId="3E24BED8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22BA47FA" w14:textId="5F68092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3533F403" w14:textId="2524DE93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79"/>
        <w:gridCol w:w="2410"/>
      </w:tblGrid>
      <w:tr w:rsidR="00B7063A" w:rsidRPr="00FD38A5" w14:paraId="00411E93" w14:textId="77777777" w:rsidTr="007B7413">
        <w:tc>
          <w:tcPr>
            <w:tcW w:w="9889" w:type="dxa"/>
            <w:gridSpan w:val="2"/>
            <w:shd w:val="clear" w:color="auto" w:fill="auto"/>
          </w:tcPr>
          <w:p w14:paraId="23E41688" w14:textId="77777777" w:rsidR="00B7063A" w:rsidRPr="00FD38A5" w:rsidRDefault="00B7063A" w:rsidP="00FD38A5">
            <w:pPr>
              <w:tabs>
                <w:tab w:val="center" w:pos="4411"/>
                <w:tab w:val="left" w:pos="6108"/>
                <w:tab w:val="left" w:pos="7334"/>
              </w:tabs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Semester: </w:t>
            </w:r>
            <w:r w:rsidRPr="00FD38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Fall semester</w:t>
            </w: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, 2023/2024</w:t>
            </w:r>
          </w:p>
        </w:tc>
      </w:tr>
      <w:tr w:rsidR="00B7063A" w:rsidRPr="00FD38A5" w14:paraId="4763C144" w14:textId="77777777" w:rsidTr="007B7413">
        <w:tc>
          <w:tcPr>
            <w:tcW w:w="9889" w:type="dxa"/>
            <w:gridSpan w:val="2"/>
            <w:shd w:val="clear" w:color="auto" w:fill="auto"/>
          </w:tcPr>
          <w:p w14:paraId="5D3EA599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Teacher: prof. Shahnaz Shahbazova</w:t>
            </w:r>
          </w:p>
        </w:tc>
      </w:tr>
      <w:tr w:rsidR="00B7063A" w:rsidRPr="00FD38A5" w14:paraId="0D78CBF1" w14:textId="77777777" w:rsidTr="007B7413">
        <w:tc>
          <w:tcPr>
            <w:tcW w:w="9889" w:type="dxa"/>
            <w:gridSpan w:val="2"/>
            <w:shd w:val="clear" w:color="auto" w:fill="auto"/>
          </w:tcPr>
          <w:p w14:paraId="58FA1808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lastRenderedPageBreak/>
              <w:t>Subject name: Deep Learning-0254b</w:t>
            </w:r>
          </w:p>
        </w:tc>
      </w:tr>
      <w:tr w:rsidR="00B7063A" w:rsidRPr="00FD38A5" w14:paraId="72D0BF57" w14:textId="77777777" w:rsidTr="007B7413">
        <w:tc>
          <w:tcPr>
            <w:tcW w:w="9889" w:type="dxa"/>
            <w:gridSpan w:val="2"/>
            <w:shd w:val="clear" w:color="auto" w:fill="auto"/>
          </w:tcPr>
          <w:p w14:paraId="6E3498A4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Group: E27-23</w:t>
            </w:r>
          </w:p>
        </w:tc>
      </w:tr>
      <w:tr w:rsidR="00B7063A" w:rsidRPr="00FD38A5" w14:paraId="541ABE9C" w14:textId="77777777" w:rsidTr="007B7413">
        <w:tc>
          <w:tcPr>
            <w:tcW w:w="7479" w:type="dxa"/>
            <w:shd w:val="clear" w:color="auto" w:fill="auto"/>
          </w:tcPr>
          <w:p w14:paraId="4D495EDF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 Teacher's description of the answers given by the student to the exam questions</w:t>
            </w:r>
          </w:p>
        </w:tc>
        <w:tc>
          <w:tcPr>
            <w:tcW w:w="2410" w:type="dxa"/>
            <w:shd w:val="clear" w:color="auto" w:fill="auto"/>
          </w:tcPr>
          <w:p w14:paraId="12C96B01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points given to each question </w:t>
            </w:r>
          </w:p>
        </w:tc>
      </w:tr>
      <w:tr w:rsidR="00B7063A" w:rsidRPr="00FD38A5" w14:paraId="4643EF6A" w14:textId="77777777" w:rsidTr="007B7413">
        <w:tc>
          <w:tcPr>
            <w:tcW w:w="7479" w:type="dxa"/>
            <w:shd w:val="clear" w:color="auto" w:fill="auto"/>
          </w:tcPr>
          <w:p w14:paraId="210F37D2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On Question 1: </w:t>
            </w:r>
          </w:p>
        </w:tc>
        <w:tc>
          <w:tcPr>
            <w:tcW w:w="2410" w:type="dxa"/>
            <w:shd w:val="clear" w:color="auto" w:fill="auto"/>
          </w:tcPr>
          <w:p w14:paraId="5FDD4243" w14:textId="77777777" w:rsidR="00B7063A" w:rsidRPr="00FD38A5" w:rsidRDefault="00B7063A" w:rsidP="00FD38A5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</w:p>
        </w:tc>
      </w:tr>
      <w:tr w:rsidR="00B7063A" w:rsidRPr="00FD38A5" w14:paraId="798E9122" w14:textId="77777777" w:rsidTr="007B7413">
        <w:tc>
          <w:tcPr>
            <w:tcW w:w="7479" w:type="dxa"/>
            <w:shd w:val="clear" w:color="auto" w:fill="auto"/>
          </w:tcPr>
          <w:p w14:paraId="37447EA4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On Question 2:</w:t>
            </w:r>
          </w:p>
        </w:tc>
        <w:tc>
          <w:tcPr>
            <w:tcW w:w="2410" w:type="dxa"/>
            <w:shd w:val="clear" w:color="auto" w:fill="auto"/>
          </w:tcPr>
          <w:p w14:paraId="59BB17D8" w14:textId="77777777" w:rsidR="00B7063A" w:rsidRPr="00FD38A5" w:rsidRDefault="00B7063A" w:rsidP="00FD38A5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</w:p>
        </w:tc>
      </w:tr>
      <w:tr w:rsidR="00B7063A" w:rsidRPr="00FD38A5" w14:paraId="57869E35" w14:textId="77777777" w:rsidTr="007B7413">
        <w:tc>
          <w:tcPr>
            <w:tcW w:w="7479" w:type="dxa"/>
            <w:shd w:val="clear" w:color="auto" w:fill="auto"/>
          </w:tcPr>
          <w:p w14:paraId="6D62B31E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On Question 3:</w:t>
            </w:r>
          </w:p>
        </w:tc>
        <w:tc>
          <w:tcPr>
            <w:tcW w:w="2410" w:type="dxa"/>
            <w:shd w:val="clear" w:color="auto" w:fill="auto"/>
          </w:tcPr>
          <w:p w14:paraId="7E7E8A25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  <w:tr w:rsidR="00B7063A" w:rsidRPr="00FD38A5" w14:paraId="655467F1" w14:textId="77777777" w:rsidTr="007B7413">
        <w:tc>
          <w:tcPr>
            <w:tcW w:w="7479" w:type="dxa"/>
            <w:shd w:val="clear" w:color="auto" w:fill="auto"/>
          </w:tcPr>
          <w:p w14:paraId="62703F54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Final score:</w:t>
            </w:r>
          </w:p>
        </w:tc>
        <w:tc>
          <w:tcPr>
            <w:tcW w:w="2410" w:type="dxa"/>
            <w:shd w:val="clear" w:color="auto" w:fill="auto"/>
          </w:tcPr>
          <w:p w14:paraId="073A5ED3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  <w:tr w:rsidR="00B7063A" w:rsidRPr="00FD38A5" w14:paraId="157CB086" w14:textId="77777777" w:rsidTr="007B7413">
        <w:trPr>
          <w:trHeight w:val="77"/>
        </w:trPr>
        <w:tc>
          <w:tcPr>
            <w:tcW w:w="7479" w:type="dxa"/>
            <w:shd w:val="clear" w:color="auto" w:fill="auto"/>
          </w:tcPr>
          <w:p w14:paraId="72247797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Teacher's signature:</w:t>
            </w:r>
          </w:p>
        </w:tc>
        <w:tc>
          <w:tcPr>
            <w:tcW w:w="2410" w:type="dxa"/>
            <w:shd w:val="clear" w:color="auto" w:fill="auto"/>
          </w:tcPr>
          <w:p w14:paraId="7C0CE366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</w:tbl>
    <w:p w14:paraId="6B8CD0E1" w14:textId="1EDF1693" w:rsidR="00B7063A" w:rsidRPr="00FD38A5" w:rsidRDefault="00B7063A" w:rsidP="00FD38A5">
      <w:pPr>
        <w:jc w:val="center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Exam ticket № 4</w:t>
      </w:r>
    </w:p>
    <w:p w14:paraId="14363D87" w14:textId="77777777" w:rsidR="00B7063A" w:rsidRPr="00DA2F21" w:rsidRDefault="00B7063A" w:rsidP="00FD38A5">
      <w:pPr>
        <w:rPr>
          <w:rFonts w:ascii="Times New Roman" w:eastAsia="Calibri" w:hAnsi="Times New Roman"/>
          <w:b/>
          <w:bCs/>
          <w:kern w:val="0"/>
          <w:sz w:val="24"/>
          <w:szCs w:val="24"/>
          <w:lang w:eastAsia="en-US"/>
        </w:rPr>
      </w:pPr>
    </w:p>
    <w:p w14:paraId="53128862" w14:textId="77777777" w:rsidR="00DA2F21" w:rsidRPr="00DA2F21" w:rsidRDefault="00DA2F21" w:rsidP="00DA2F21">
      <w:pPr>
        <w:pStyle w:val="AbzasSiyahs"/>
        <w:numPr>
          <w:ilvl w:val="0"/>
          <w:numId w:val="9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You need to create a model for recognizing handwritten characters from images. Describe the process of building and training the model.</w:t>
      </w:r>
    </w:p>
    <w:p w14:paraId="0906F20B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6A804CB0" w14:textId="77777777" w:rsidR="00DA2F21" w:rsidRPr="00DA2F21" w:rsidRDefault="00DA2F21" w:rsidP="00DA2F21">
      <w:pPr>
        <w:pStyle w:val="AbzasSiyahs"/>
        <w:numPr>
          <w:ilvl w:val="0"/>
          <w:numId w:val="9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How can deep learning be used to restore damaged or partially erased images?</w:t>
      </w:r>
    </w:p>
    <w:p w14:paraId="570ADAB9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5675BC6E" w14:textId="77777777" w:rsidR="00DA2F21" w:rsidRPr="00DA2F21" w:rsidRDefault="00DA2F21" w:rsidP="00DA2F21">
      <w:pPr>
        <w:pStyle w:val="AbzasSiyahs"/>
        <w:numPr>
          <w:ilvl w:val="0"/>
          <w:numId w:val="9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Build a model to predict movie ratings based on user reviews. What methods will you use?</w:t>
      </w:r>
    </w:p>
    <w:p w14:paraId="7DCA9DE6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61188DDE" w14:textId="77777777" w:rsidR="00DA2F21" w:rsidRPr="00DA2F21" w:rsidRDefault="00DA2F21" w:rsidP="00DA2F21">
      <w:pPr>
        <w:pStyle w:val="AbzasSiyahs"/>
        <w:numPr>
          <w:ilvl w:val="0"/>
          <w:numId w:val="9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Design a model for enhancing image resolution (super-resolution). How will you approach architecture selection and training?</w:t>
      </w:r>
    </w:p>
    <w:p w14:paraId="06076DAC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660701CD" w14:textId="77777777" w:rsidR="00DA2F21" w:rsidRPr="00DA2F21" w:rsidRDefault="00DA2F21" w:rsidP="00DA2F21">
      <w:pPr>
        <w:pStyle w:val="AbzasSiyahs"/>
        <w:numPr>
          <w:ilvl w:val="0"/>
          <w:numId w:val="9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Build a chatbot architecture that can hold conversations with users. What steps will you take in the development and training of the model?</w:t>
      </w:r>
    </w:p>
    <w:p w14:paraId="0FF6D2CF" w14:textId="77777777" w:rsidR="00B7063A" w:rsidRPr="00FD38A5" w:rsidRDefault="00B7063A" w:rsidP="00FD38A5">
      <w:pPr>
        <w:rPr>
          <w:rFonts w:ascii="Times New Roman" w:eastAsia="Calibri" w:hAnsi="Times New Roman"/>
          <w:b/>
          <w:bCs/>
          <w:kern w:val="0"/>
          <w:sz w:val="24"/>
          <w:szCs w:val="24"/>
          <w:lang w:eastAsia="en-US"/>
        </w:rPr>
      </w:pPr>
    </w:p>
    <w:p w14:paraId="0B01FDA9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b/>
          <w:sz w:val="24"/>
          <w:szCs w:val="24"/>
          <w:lang w:val="az-Latn-AZ"/>
        </w:rPr>
        <w:t>Qeyd:</w:t>
      </w:r>
      <w:r w:rsidRPr="00FD38A5">
        <w:rPr>
          <w:rStyle w:val="AaSrlvhSimvol"/>
          <w:rFonts w:ascii="Times New Roman" w:hAnsi="Times New Roman"/>
          <w:color w:val="1F1F1F"/>
          <w:sz w:val="24"/>
          <w:szCs w:val="24"/>
          <w:lang w:val="en"/>
        </w:rPr>
        <w:t xml:space="preserve"> </w:t>
      </w:r>
      <w:r w:rsidRPr="00FD38A5">
        <w:rPr>
          <w:rStyle w:val="y2iqfc"/>
          <w:rFonts w:ascii="Times New Roman" w:hAnsi="Times New Roman"/>
          <w:color w:val="1F1F1F"/>
          <w:sz w:val="24"/>
          <w:szCs w:val="24"/>
          <w:lang w:val="en"/>
        </w:rPr>
        <w:t xml:space="preserve">•  5 </w:t>
      </w:r>
      <w:r w:rsidRPr="00FD38A5">
        <w:rPr>
          <w:rFonts w:ascii="Times New Roman" w:hAnsi="Times New Roman"/>
          <w:sz w:val="24"/>
          <w:szCs w:val="24"/>
        </w:rPr>
        <w:t>questions will be answered;</w:t>
      </w:r>
    </w:p>
    <w:p w14:paraId="666CE12F" w14:textId="77777777" w:rsidR="00B7063A" w:rsidRPr="00FD38A5" w:rsidRDefault="00B7063A" w:rsidP="00FD38A5">
      <w:pPr>
        <w:ind w:firstLine="851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• Answers should be written in a concise and neat (understandable) handwriting;</w:t>
      </w:r>
    </w:p>
    <w:p w14:paraId="7A07A907" w14:textId="77777777" w:rsidR="00B7063A" w:rsidRPr="00FD38A5" w:rsidRDefault="00B7063A" w:rsidP="00FD38A5">
      <w:pPr>
        <w:ind w:firstLine="851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• Total score 50 points...</w:t>
      </w:r>
    </w:p>
    <w:p w14:paraId="12EC7366" w14:textId="77777777" w:rsidR="00B7063A" w:rsidRPr="00FD38A5" w:rsidRDefault="00B7063A" w:rsidP="00FD38A5">
      <w:pPr>
        <w:rPr>
          <w:rFonts w:ascii="Times New Roman" w:hAnsi="Times New Roman"/>
          <w:b/>
          <w:sz w:val="24"/>
          <w:szCs w:val="24"/>
          <w:lang w:val="az-Latn-AZ"/>
        </w:rPr>
      </w:pPr>
      <w:r w:rsidRPr="00FD38A5">
        <w:rPr>
          <w:rFonts w:ascii="Times New Roman" w:hAnsi="Times New Roman"/>
          <w:noProof/>
          <w:sz w:val="24"/>
          <w:szCs w:val="24"/>
        </w:rPr>
        <w:drawing>
          <wp:anchor distT="0" distB="0" distL="0" distR="0" simplePos="0" relativeHeight="251665408" behindDoc="1" locked="0" layoutInCell="1" allowOverlap="1" wp14:anchorId="49BF1A34" wp14:editId="435D0F89">
            <wp:simplePos x="0" y="0"/>
            <wp:positionH relativeFrom="page">
              <wp:posOffset>2639695</wp:posOffset>
            </wp:positionH>
            <wp:positionV relativeFrom="paragraph">
              <wp:posOffset>359248</wp:posOffset>
            </wp:positionV>
            <wp:extent cx="1244600" cy="565785"/>
            <wp:effectExtent l="0" t="0" r="0" b="5715"/>
            <wp:wrapTopAndBottom/>
            <wp:docPr id="4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13BB4B" w14:textId="77777777" w:rsidR="00B7063A" w:rsidRPr="00FD38A5" w:rsidRDefault="00B7063A" w:rsidP="00FD38A5">
      <w:pPr>
        <w:rPr>
          <w:rFonts w:ascii="Times New Roman" w:hAnsi="Times New Roman"/>
          <w:b/>
          <w:sz w:val="24"/>
          <w:szCs w:val="24"/>
        </w:rPr>
      </w:pPr>
      <w:r w:rsidRPr="00FD38A5">
        <w:rPr>
          <w:rFonts w:ascii="Times New Roman" w:hAnsi="Times New Roman"/>
          <w:b/>
          <w:sz w:val="24"/>
          <w:szCs w:val="24"/>
        </w:rPr>
        <w:t>Lecturer</w:t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  <w:t xml:space="preserve">   prof.Shahnaz N.Shahbazova</w:t>
      </w:r>
    </w:p>
    <w:p w14:paraId="5404D84E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Program Manager</w:t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  <w:t xml:space="preserve"> i.f.d.  M. Ghazanfarli</w:t>
      </w:r>
    </w:p>
    <w:p w14:paraId="58EAFAAE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499FD6F4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The head of the department</w:t>
      </w:r>
    </w:p>
    <w:p w14:paraId="14061E24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"Business Management"</w:t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  <w:t>i.e.n., assoc. prof. S. Mammadova</w:t>
      </w:r>
    </w:p>
    <w:p w14:paraId="127B6BD2" w14:textId="2443B1CA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48342FB3" w14:textId="77777777" w:rsidR="00036FD3" w:rsidRDefault="00036FD3" w:rsidP="00036FD3">
      <w:pPr>
        <w:rPr>
          <w:rFonts w:ascii="Times New Roman" w:hAnsi="Times New Roman"/>
          <w:b/>
          <w:color w:val="000000"/>
          <w:sz w:val="24"/>
          <w:szCs w:val="24"/>
          <w:lang w:val="az-Latn-AZ" w:eastAsia="ru-RU"/>
        </w:rPr>
      </w:pPr>
      <w:r w:rsidRPr="00DB4C64">
        <w:rPr>
          <w:rFonts w:ascii="Times New Roman" w:hAnsi="Times New Roman"/>
          <w:b/>
          <w:color w:val="000000"/>
          <w:sz w:val="24"/>
          <w:szCs w:val="24"/>
          <w:lang w:val="az-Latn-AZ" w:eastAsia="ru-RU"/>
        </w:rPr>
        <w:t>Protocol № 3, 03.10.2024</w:t>
      </w:r>
    </w:p>
    <w:p w14:paraId="540856F1" w14:textId="5EFC3D1B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0DC121AF" w14:textId="4535E721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3FF0AB70" w14:textId="0EEDC859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532BBDF2" w14:textId="5022CEEB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6268FDB0" w14:textId="70D92D7D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56B30B78" w14:textId="2DCBEC90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79"/>
        <w:gridCol w:w="2410"/>
      </w:tblGrid>
      <w:tr w:rsidR="00B7063A" w:rsidRPr="00FD38A5" w14:paraId="6A98FB0F" w14:textId="77777777" w:rsidTr="007B7413">
        <w:tc>
          <w:tcPr>
            <w:tcW w:w="9889" w:type="dxa"/>
            <w:gridSpan w:val="2"/>
            <w:shd w:val="clear" w:color="auto" w:fill="auto"/>
          </w:tcPr>
          <w:p w14:paraId="25167BD2" w14:textId="77777777" w:rsidR="00B7063A" w:rsidRPr="00FD38A5" w:rsidRDefault="00B7063A" w:rsidP="00FD38A5">
            <w:pPr>
              <w:tabs>
                <w:tab w:val="center" w:pos="4411"/>
                <w:tab w:val="left" w:pos="6108"/>
                <w:tab w:val="left" w:pos="7334"/>
              </w:tabs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Semester: </w:t>
            </w:r>
            <w:r w:rsidRPr="00FD38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Fall semester</w:t>
            </w: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, 2023/2024</w:t>
            </w:r>
          </w:p>
        </w:tc>
      </w:tr>
      <w:tr w:rsidR="00B7063A" w:rsidRPr="00FD38A5" w14:paraId="1995C3F1" w14:textId="77777777" w:rsidTr="007B7413">
        <w:tc>
          <w:tcPr>
            <w:tcW w:w="9889" w:type="dxa"/>
            <w:gridSpan w:val="2"/>
            <w:shd w:val="clear" w:color="auto" w:fill="auto"/>
          </w:tcPr>
          <w:p w14:paraId="09E46224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Teacher: prof. Shahnaz Shahbazova</w:t>
            </w:r>
          </w:p>
        </w:tc>
      </w:tr>
      <w:tr w:rsidR="00B7063A" w:rsidRPr="00FD38A5" w14:paraId="5EF28B00" w14:textId="77777777" w:rsidTr="007B7413">
        <w:tc>
          <w:tcPr>
            <w:tcW w:w="9889" w:type="dxa"/>
            <w:gridSpan w:val="2"/>
            <w:shd w:val="clear" w:color="auto" w:fill="auto"/>
          </w:tcPr>
          <w:p w14:paraId="218AA542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Subject name: Deep Learning-0254b</w:t>
            </w:r>
          </w:p>
        </w:tc>
      </w:tr>
      <w:tr w:rsidR="00B7063A" w:rsidRPr="00FD38A5" w14:paraId="28E5643C" w14:textId="77777777" w:rsidTr="007B7413">
        <w:tc>
          <w:tcPr>
            <w:tcW w:w="9889" w:type="dxa"/>
            <w:gridSpan w:val="2"/>
            <w:shd w:val="clear" w:color="auto" w:fill="auto"/>
          </w:tcPr>
          <w:p w14:paraId="19CB576B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bCs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Group: E27-23</w:t>
            </w:r>
          </w:p>
        </w:tc>
      </w:tr>
      <w:tr w:rsidR="00B7063A" w:rsidRPr="00FD38A5" w14:paraId="30865B38" w14:textId="77777777" w:rsidTr="007B7413">
        <w:tc>
          <w:tcPr>
            <w:tcW w:w="7479" w:type="dxa"/>
            <w:shd w:val="clear" w:color="auto" w:fill="auto"/>
          </w:tcPr>
          <w:p w14:paraId="03432CC4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 Teacher's description of the answers given by the student to the exam questions</w:t>
            </w:r>
          </w:p>
        </w:tc>
        <w:tc>
          <w:tcPr>
            <w:tcW w:w="2410" w:type="dxa"/>
            <w:shd w:val="clear" w:color="auto" w:fill="auto"/>
          </w:tcPr>
          <w:p w14:paraId="4318FBF2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 xml:space="preserve">points given to each question </w:t>
            </w:r>
          </w:p>
        </w:tc>
      </w:tr>
      <w:tr w:rsidR="00B7063A" w:rsidRPr="00FD38A5" w14:paraId="3ECFF6F0" w14:textId="77777777" w:rsidTr="007B7413">
        <w:tc>
          <w:tcPr>
            <w:tcW w:w="7479" w:type="dxa"/>
            <w:shd w:val="clear" w:color="auto" w:fill="auto"/>
          </w:tcPr>
          <w:p w14:paraId="2D6637D4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lastRenderedPageBreak/>
              <w:t xml:space="preserve">On Question 1: </w:t>
            </w:r>
          </w:p>
        </w:tc>
        <w:tc>
          <w:tcPr>
            <w:tcW w:w="2410" w:type="dxa"/>
            <w:shd w:val="clear" w:color="auto" w:fill="auto"/>
          </w:tcPr>
          <w:p w14:paraId="45789A9B" w14:textId="77777777" w:rsidR="00B7063A" w:rsidRPr="00FD38A5" w:rsidRDefault="00B7063A" w:rsidP="00FD38A5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</w:p>
        </w:tc>
      </w:tr>
      <w:tr w:rsidR="00B7063A" w:rsidRPr="00FD38A5" w14:paraId="50D9712E" w14:textId="77777777" w:rsidTr="007B7413">
        <w:tc>
          <w:tcPr>
            <w:tcW w:w="7479" w:type="dxa"/>
            <w:shd w:val="clear" w:color="auto" w:fill="auto"/>
          </w:tcPr>
          <w:p w14:paraId="4B412BBB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On Question 2:</w:t>
            </w:r>
          </w:p>
        </w:tc>
        <w:tc>
          <w:tcPr>
            <w:tcW w:w="2410" w:type="dxa"/>
            <w:shd w:val="clear" w:color="auto" w:fill="auto"/>
          </w:tcPr>
          <w:p w14:paraId="1E3776E8" w14:textId="77777777" w:rsidR="00B7063A" w:rsidRPr="00FD38A5" w:rsidRDefault="00B7063A" w:rsidP="00FD38A5">
            <w:pPr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</w:p>
        </w:tc>
      </w:tr>
      <w:tr w:rsidR="00B7063A" w:rsidRPr="00FD38A5" w14:paraId="336C229A" w14:textId="77777777" w:rsidTr="007B7413">
        <w:tc>
          <w:tcPr>
            <w:tcW w:w="7479" w:type="dxa"/>
            <w:shd w:val="clear" w:color="auto" w:fill="auto"/>
          </w:tcPr>
          <w:p w14:paraId="40D7D5D1" w14:textId="77777777" w:rsidR="00B7063A" w:rsidRPr="00FD38A5" w:rsidRDefault="00B7063A" w:rsidP="00FD38A5">
            <w:pPr>
              <w:rPr>
                <w:rFonts w:ascii="Times New Roman" w:hAnsi="Times New Roman"/>
                <w:sz w:val="24"/>
                <w:szCs w:val="24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On Question 3:</w:t>
            </w:r>
          </w:p>
        </w:tc>
        <w:tc>
          <w:tcPr>
            <w:tcW w:w="2410" w:type="dxa"/>
            <w:shd w:val="clear" w:color="auto" w:fill="auto"/>
          </w:tcPr>
          <w:p w14:paraId="3332802E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  <w:tr w:rsidR="00B7063A" w:rsidRPr="00FD38A5" w14:paraId="442EC0B9" w14:textId="77777777" w:rsidTr="007B7413">
        <w:tc>
          <w:tcPr>
            <w:tcW w:w="7479" w:type="dxa"/>
            <w:shd w:val="clear" w:color="auto" w:fill="auto"/>
          </w:tcPr>
          <w:p w14:paraId="56784922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Final score:</w:t>
            </w:r>
          </w:p>
        </w:tc>
        <w:tc>
          <w:tcPr>
            <w:tcW w:w="2410" w:type="dxa"/>
            <w:shd w:val="clear" w:color="auto" w:fill="auto"/>
          </w:tcPr>
          <w:p w14:paraId="5F9A795D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  <w:tr w:rsidR="00B7063A" w:rsidRPr="00FD38A5" w14:paraId="2A3CBA67" w14:textId="77777777" w:rsidTr="007B7413">
        <w:trPr>
          <w:trHeight w:val="77"/>
        </w:trPr>
        <w:tc>
          <w:tcPr>
            <w:tcW w:w="7479" w:type="dxa"/>
            <w:shd w:val="clear" w:color="auto" w:fill="auto"/>
          </w:tcPr>
          <w:p w14:paraId="50A44E2D" w14:textId="77777777" w:rsidR="00B7063A" w:rsidRPr="00FD38A5" w:rsidRDefault="00B7063A" w:rsidP="00FD38A5">
            <w:pPr>
              <w:rPr>
                <w:rFonts w:ascii="Times New Roman" w:eastAsia="Times New Roman" w:hAnsi="Times New Roman"/>
                <w:color w:val="000000"/>
                <w:sz w:val="24"/>
                <w:szCs w:val="24"/>
                <w:lang w:val="az-Latn-AZ" w:eastAsia="en-US"/>
              </w:rPr>
            </w:pPr>
            <w:r w:rsidRPr="009007A5">
              <w:rPr>
                <w:rFonts w:ascii="Times New Roman" w:eastAsia="Times New Roman" w:hAnsi="Times New Roman"/>
                <w:kern w:val="0"/>
                <w:sz w:val="24"/>
                <w:szCs w:val="24"/>
                <w:lang w:eastAsia="en-US"/>
              </w:rPr>
              <w:t>Teacher's signature:</w:t>
            </w:r>
          </w:p>
        </w:tc>
        <w:tc>
          <w:tcPr>
            <w:tcW w:w="2410" w:type="dxa"/>
            <w:shd w:val="clear" w:color="auto" w:fill="auto"/>
          </w:tcPr>
          <w:p w14:paraId="4A57ED70" w14:textId="77777777" w:rsidR="00B7063A" w:rsidRPr="00FD38A5" w:rsidRDefault="00B7063A" w:rsidP="00FD38A5">
            <w:pPr>
              <w:jc w:val="center"/>
              <w:rPr>
                <w:rFonts w:ascii="Times New Roman" w:hAnsi="Times New Roman"/>
                <w:sz w:val="24"/>
                <w:szCs w:val="24"/>
                <w:lang w:val="az-Latn-AZ"/>
              </w:rPr>
            </w:pPr>
          </w:p>
        </w:tc>
      </w:tr>
    </w:tbl>
    <w:p w14:paraId="76C7DDA7" w14:textId="7AA8AC11" w:rsidR="00B7063A" w:rsidRPr="00FD38A5" w:rsidRDefault="00B7063A" w:rsidP="00FD38A5">
      <w:pPr>
        <w:jc w:val="center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Exam ticket № 5</w:t>
      </w:r>
    </w:p>
    <w:p w14:paraId="6C8F4082" w14:textId="77777777" w:rsidR="00B7063A" w:rsidRPr="00FD38A5" w:rsidRDefault="00B7063A" w:rsidP="00FD38A5">
      <w:pPr>
        <w:rPr>
          <w:rFonts w:ascii="Times New Roman" w:eastAsia="Calibri" w:hAnsi="Times New Roman"/>
          <w:b/>
          <w:bCs/>
          <w:kern w:val="0"/>
          <w:sz w:val="24"/>
          <w:szCs w:val="24"/>
          <w:lang w:eastAsia="en-US"/>
        </w:rPr>
      </w:pPr>
    </w:p>
    <w:p w14:paraId="4DE7C77F" w14:textId="77777777" w:rsidR="00DA2F21" w:rsidRPr="00DA2F21" w:rsidRDefault="00DA2F21" w:rsidP="00DA2F21">
      <w:pPr>
        <w:pStyle w:val="AbzasSiyahs"/>
        <w:numPr>
          <w:ilvl w:val="0"/>
          <w:numId w:val="10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You need to build a model to predict stock prices based on historical data. What network architecture will you choose, and how will you handle time dependencies?</w:t>
      </w:r>
    </w:p>
    <w:p w14:paraId="4FDD2A47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72ABC925" w14:textId="77777777" w:rsidR="00DA2F21" w:rsidRPr="00DA2F21" w:rsidRDefault="00DA2F21" w:rsidP="00DA2F21">
      <w:pPr>
        <w:pStyle w:val="AbzasSiyahs"/>
        <w:numPr>
          <w:ilvl w:val="0"/>
          <w:numId w:val="10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How would you approach training a model to recognize road signs and objects on the road?</w:t>
      </w:r>
    </w:p>
    <w:p w14:paraId="43508B19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03F52543" w14:textId="77777777" w:rsidR="00DA2F21" w:rsidRPr="00DA2F21" w:rsidRDefault="00DA2F21" w:rsidP="00DA2F21">
      <w:pPr>
        <w:pStyle w:val="AbzasSiyahs"/>
        <w:numPr>
          <w:ilvl w:val="0"/>
          <w:numId w:val="10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Build a model that can predict weather conditions based on data from meteorological stations. What type of neural network will you use?</w:t>
      </w:r>
    </w:p>
    <w:p w14:paraId="6EA33362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05F731B6" w14:textId="77777777" w:rsidR="00DA2F21" w:rsidRPr="00DA2F21" w:rsidRDefault="00DA2F21" w:rsidP="00DA2F21">
      <w:pPr>
        <w:pStyle w:val="AbzasSiyahs"/>
        <w:numPr>
          <w:ilvl w:val="0"/>
          <w:numId w:val="10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How would you create a model to classify emotions based on facial expressions? What network architecture will you choose?</w:t>
      </w:r>
    </w:p>
    <w:p w14:paraId="773AD760" w14:textId="77777777" w:rsidR="00DA2F21" w:rsidRPr="00DA2F21" w:rsidRDefault="00DA2F21" w:rsidP="00DA2F21">
      <w:pPr>
        <w:rPr>
          <w:rFonts w:ascii="Times New Roman" w:hAnsi="Times New Roman"/>
          <w:sz w:val="24"/>
          <w:szCs w:val="24"/>
        </w:rPr>
      </w:pPr>
    </w:p>
    <w:p w14:paraId="276569EC" w14:textId="77777777" w:rsidR="00DA2F21" w:rsidRPr="00DA2F21" w:rsidRDefault="00DA2F21" w:rsidP="00DA2F21">
      <w:pPr>
        <w:pStyle w:val="AbzasSiyahs"/>
        <w:numPr>
          <w:ilvl w:val="0"/>
          <w:numId w:val="10"/>
        </w:numPr>
        <w:spacing w:after="160" w:line="278" w:lineRule="auto"/>
        <w:rPr>
          <w:rFonts w:ascii="Times New Roman" w:hAnsi="Times New Roman"/>
          <w:sz w:val="24"/>
          <w:szCs w:val="24"/>
        </w:rPr>
      </w:pPr>
      <w:r w:rsidRPr="00DA2F21">
        <w:rPr>
          <w:rFonts w:ascii="Times New Roman" w:hAnsi="Times New Roman"/>
          <w:sz w:val="24"/>
          <w:szCs w:val="24"/>
        </w:rPr>
        <w:t>Using server logs, design a model to predict server failures. Describe the data preparation process and the choice of model architecture.</w:t>
      </w:r>
    </w:p>
    <w:p w14:paraId="789D59DF" w14:textId="77777777" w:rsidR="00DA2F21" w:rsidRPr="0099178F" w:rsidRDefault="00DA2F21" w:rsidP="00DA2F21"/>
    <w:p w14:paraId="78791903" w14:textId="77777777" w:rsidR="00FD38A5" w:rsidRPr="00FD38A5" w:rsidRDefault="00FD38A5" w:rsidP="00FD38A5">
      <w:pPr>
        <w:rPr>
          <w:rFonts w:ascii="Times New Roman" w:hAnsi="Times New Roman"/>
          <w:sz w:val="24"/>
          <w:szCs w:val="24"/>
        </w:rPr>
      </w:pPr>
    </w:p>
    <w:p w14:paraId="74469FBC" w14:textId="77777777" w:rsidR="00B7063A" w:rsidRPr="00FD38A5" w:rsidRDefault="00B7063A" w:rsidP="00FD38A5">
      <w:pPr>
        <w:rPr>
          <w:rFonts w:ascii="Times New Roman" w:eastAsia="Calibri" w:hAnsi="Times New Roman"/>
          <w:b/>
          <w:bCs/>
          <w:kern w:val="0"/>
          <w:sz w:val="24"/>
          <w:szCs w:val="24"/>
          <w:lang w:eastAsia="en-US"/>
        </w:rPr>
      </w:pPr>
    </w:p>
    <w:p w14:paraId="546AEC20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b/>
          <w:sz w:val="24"/>
          <w:szCs w:val="24"/>
          <w:lang w:val="az-Latn-AZ"/>
        </w:rPr>
        <w:t>Qeyd:</w:t>
      </w:r>
      <w:r w:rsidRPr="00FD38A5">
        <w:rPr>
          <w:rStyle w:val="AaSrlvhSimvol"/>
          <w:rFonts w:ascii="Times New Roman" w:hAnsi="Times New Roman"/>
          <w:color w:val="1F1F1F"/>
          <w:sz w:val="24"/>
          <w:szCs w:val="24"/>
          <w:lang w:val="en"/>
        </w:rPr>
        <w:t xml:space="preserve"> </w:t>
      </w:r>
      <w:r w:rsidRPr="00FD38A5">
        <w:rPr>
          <w:rStyle w:val="y2iqfc"/>
          <w:rFonts w:ascii="Times New Roman" w:hAnsi="Times New Roman"/>
          <w:color w:val="1F1F1F"/>
          <w:sz w:val="24"/>
          <w:szCs w:val="24"/>
          <w:lang w:val="en"/>
        </w:rPr>
        <w:t xml:space="preserve">•  5 </w:t>
      </w:r>
      <w:r w:rsidRPr="00FD38A5">
        <w:rPr>
          <w:rFonts w:ascii="Times New Roman" w:hAnsi="Times New Roman"/>
          <w:sz w:val="24"/>
          <w:szCs w:val="24"/>
        </w:rPr>
        <w:t>questions will be answered;</w:t>
      </w:r>
    </w:p>
    <w:p w14:paraId="24F17925" w14:textId="77777777" w:rsidR="00B7063A" w:rsidRPr="00FD38A5" w:rsidRDefault="00B7063A" w:rsidP="00FD38A5">
      <w:pPr>
        <w:ind w:firstLine="851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• Answers should be written in a concise and neat (understandable) handwriting;</w:t>
      </w:r>
    </w:p>
    <w:p w14:paraId="5EC13B09" w14:textId="77777777" w:rsidR="00B7063A" w:rsidRPr="00FD38A5" w:rsidRDefault="00B7063A" w:rsidP="00FD38A5">
      <w:pPr>
        <w:ind w:firstLine="851"/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• Total score 50 points...</w:t>
      </w:r>
    </w:p>
    <w:p w14:paraId="3602A3C2" w14:textId="77777777" w:rsidR="00B7063A" w:rsidRPr="00FD38A5" w:rsidRDefault="00B7063A" w:rsidP="00FD38A5">
      <w:pPr>
        <w:rPr>
          <w:rFonts w:ascii="Times New Roman" w:hAnsi="Times New Roman"/>
          <w:b/>
          <w:sz w:val="24"/>
          <w:szCs w:val="24"/>
          <w:lang w:val="az-Latn-AZ"/>
        </w:rPr>
      </w:pPr>
      <w:r w:rsidRPr="00FD38A5">
        <w:rPr>
          <w:rFonts w:ascii="Times New Roman" w:hAnsi="Times New Roman"/>
          <w:noProof/>
          <w:sz w:val="24"/>
          <w:szCs w:val="24"/>
        </w:rPr>
        <w:drawing>
          <wp:anchor distT="0" distB="0" distL="0" distR="0" simplePos="0" relativeHeight="251667456" behindDoc="1" locked="0" layoutInCell="1" allowOverlap="1" wp14:anchorId="32202061" wp14:editId="1586FA04">
            <wp:simplePos x="0" y="0"/>
            <wp:positionH relativeFrom="page">
              <wp:posOffset>2639695</wp:posOffset>
            </wp:positionH>
            <wp:positionV relativeFrom="paragraph">
              <wp:posOffset>359248</wp:posOffset>
            </wp:positionV>
            <wp:extent cx="1244600" cy="565785"/>
            <wp:effectExtent l="0" t="0" r="0" b="5715"/>
            <wp:wrapTopAndBottom/>
            <wp:docPr id="5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44600" cy="565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511B00" w14:textId="77777777" w:rsidR="00B7063A" w:rsidRPr="00FD38A5" w:rsidRDefault="00B7063A" w:rsidP="00FD38A5">
      <w:pPr>
        <w:rPr>
          <w:rFonts w:ascii="Times New Roman" w:hAnsi="Times New Roman"/>
          <w:b/>
          <w:sz w:val="24"/>
          <w:szCs w:val="24"/>
        </w:rPr>
      </w:pPr>
      <w:r w:rsidRPr="00FD38A5">
        <w:rPr>
          <w:rFonts w:ascii="Times New Roman" w:hAnsi="Times New Roman"/>
          <w:b/>
          <w:sz w:val="24"/>
          <w:szCs w:val="24"/>
        </w:rPr>
        <w:t>Lecturer</w:t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</w:r>
      <w:r w:rsidRPr="00FD38A5">
        <w:rPr>
          <w:rFonts w:ascii="Times New Roman" w:hAnsi="Times New Roman"/>
          <w:b/>
          <w:sz w:val="24"/>
          <w:szCs w:val="24"/>
        </w:rPr>
        <w:tab/>
        <w:t xml:space="preserve">   prof.Shahnaz N.Shahbazova</w:t>
      </w:r>
    </w:p>
    <w:p w14:paraId="28859A74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Program Manager</w:t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  <w:t xml:space="preserve"> i.f.d.  M. Ghazanfarli</w:t>
      </w:r>
    </w:p>
    <w:p w14:paraId="28832A9C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4B066DAD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The head of the department</w:t>
      </w:r>
    </w:p>
    <w:p w14:paraId="50AA58DE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  <w:r w:rsidRPr="00FD38A5">
        <w:rPr>
          <w:rFonts w:ascii="Times New Roman" w:hAnsi="Times New Roman"/>
          <w:sz w:val="24"/>
          <w:szCs w:val="24"/>
        </w:rPr>
        <w:t>"Business Management"</w:t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</w:r>
      <w:r w:rsidRPr="00FD38A5">
        <w:rPr>
          <w:rFonts w:ascii="Times New Roman" w:hAnsi="Times New Roman"/>
          <w:sz w:val="24"/>
          <w:szCs w:val="24"/>
        </w:rPr>
        <w:tab/>
        <w:t>i.e.n., assoc. prof. S. Mammadova</w:t>
      </w:r>
    </w:p>
    <w:p w14:paraId="033F0E5B" w14:textId="26A20275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30451274" w14:textId="64E1BEB6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p w14:paraId="171562A0" w14:textId="77777777" w:rsidR="00036FD3" w:rsidRDefault="00036FD3" w:rsidP="00036FD3">
      <w:pPr>
        <w:rPr>
          <w:rFonts w:ascii="Times New Roman" w:hAnsi="Times New Roman"/>
          <w:b/>
          <w:color w:val="000000"/>
          <w:sz w:val="24"/>
          <w:szCs w:val="24"/>
          <w:lang w:val="az-Latn-AZ" w:eastAsia="ru-RU"/>
        </w:rPr>
      </w:pPr>
      <w:r w:rsidRPr="00DB4C64">
        <w:rPr>
          <w:rFonts w:ascii="Times New Roman" w:hAnsi="Times New Roman"/>
          <w:b/>
          <w:color w:val="000000"/>
          <w:sz w:val="24"/>
          <w:szCs w:val="24"/>
          <w:lang w:val="az-Latn-AZ" w:eastAsia="ru-RU"/>
        </w:rPr>
        <w:t>Protocol № 3, 03.10.2024</w:t>
      </w:r>
    </w:p>
    <w:p w14:paraId="0C381FC5" w14:textId="77777777" w:rsidR="00B7063A" w:rsidRPr="00FD38A5" w:rsidRDefault="00B7063A" w:rsidP="00FD38A5">
      <w:pPr>
        <w:rPr>
          <w:rFonts w:ascii="Times New Roman" w:hAnsi="Times New Roman"/>
          <w:sz w:val="24"/>
          <w:szCs w:val="24"/>
        </w:rPr>
      </w:pPr>
    </w:p>
    <w:sectPr w:rsidR="00B7063A" w:rsidRPr="00FD38A5" w:rsidSect="00354560">
      <w:footerReference w:type="default" r:id="rId9"/>
      <w:pgSz w:w="12240" w:h="15840"/>
      <w:pgMar w:top="284" w:right="758" w:bottom="567" w:left="1134" w:header="113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C758D4" w14:textId="77777777" w:rsidR="00B36DD6" w:rsidRDefault="00B36DD6" w:rsidP="009F6DF5">
      <w:r>
        <w:separator/>
      </w:r>
    </w:p>
  </w:endnote>
  <w:endnote w:type="continuationSeparator" w:id="0">
    <w:p w14:paraId="4A335725" w14:textId="77777777" w:rsidR="00B36DD6" w:rsidRDefault="00B36DD6" w:rsidP="009F6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0C19E6" w14:textId="77777777" w:rsidR="005B339D" w:rsidRDefault="005B339D">
    <w:pPr>
      <w:pStyle w:val="AaSrlvh"/>
      <w:ind w:right="360"/>
    </w:pPr>
  </w:p>
  <w:p w14:paraId="354A71B5" w14:textId="77777777" w:rsidR="005B339D" w:rsidRDefault="005B339D">
    <w:pPr>
      <w:pStyle w:val="AaSrlvh"/>
      <w:ind w:right="360"/>
    </w:pPr>
  </w:p>
  <w:p w14:paraId="03F90ED7" w14:textId="77777777" w:rsidR="005B339D" w:rsidRDefault="0051775C">
    <w:pPr>
      <w:pStyle w:val="AaSrlvh"/>
      <w:ind w:right="360"/>
    </w:pPr>
    <w:r>
      <w:t xml:space="preserve">                                                                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141720" w14:textId="77777777" w:rsidR="00B36DD6" w:rsidRDefault="00B36DD6" w:rsidP="009F6DF5">
      <w:r>
        <w:separator/>
      </w:r>
    </w:p>
  </w:footnote>
  <w:footnote w:type="continuationSeparator" w:id="0">
    <w:p w14:paraId="452B16F1" w14:textId="77777777" w:rsidR="00B36DD6" w:rsidRDefault="00B36DD6" w:rsidP="009F6D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/>
      </w:rPr>
    </w:lvl>
  </w:abstractNum>
  <w:abstractNum w:abstractNumId="1" w15:restartNumberingAfterBreak="0">
    <w:nsid w:val="00000004"/>
    <w:multiLevelType w:val="multi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109E409A"/>
    <w:multiLevelType w:val="hybridMultilevel"/>
    <w:tmpl w:val="8158A6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860DD8">
      <w:start w:val="23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9A288D"/>
    <w:multiLevelType w:val="hybridMultilevel"/>
    <w:tmpl w:val="EB18B8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095264"/>
    <w:multiLevelType w:val="hybridMultilevel"/>
    <w:tmpl w:val="EB18B8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FF3C7A"/>
    <w:multiLevelType w:val="hybridMultilevel"/>
    <w:tmpl w:val="8158A6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860DD8">
      <w:start w:val="23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A06F21"/>
    <w:multiLevelType w:val="hybridMultilevel"/>
    <w:tmpl w:val="EB18B8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3A390F"/>
    <w:multiLevelType w:val="hybridMultilevel"/>
    <w:tmpl w:val="8158A6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860DD8">
      <w:start w:val="23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057AD9"/>
    <w:multiLevelType w:val="hybridMultilevel"/>
    <w:tmpl w:val="8158A6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860DD8">
      <w:start w:val="23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5C0C92"/>
    <w:multiLevelType w:val="hybridMultilevel"/>
    <w:tmpl w:val="EB18B8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7E1F3F"/>
    <w:multiLevelType w:val="hybridMultilevel"/>
    <w:tmpl w:val="8158A6B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2860DD8">
      <w:start w:val="23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3F09BF"/>
    <w:multiLevelType w:val="hybridMultilevel"/>
    <w:tmpl w:val="EB18B86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3931809">
    <w:abstractNumId w:val="6"/>
  </w:num>
  <w:num w:numId="2" w16cid:durableId="575670067">
    <w:abstractNumId w:val="11"/>
  </w:num>
  <w:num w:numId="3" w16cid:durableId="1165316358">
    <w:abstractNumId w:val="3"/>
  </w:num>
  <w:num w:numId="4" w16cid:durableId="753553824">
    <w:abstractNumId w:val="9"/>
  </w:num>
  <w:num w:numId="5" w16cid:durableId="1985501526">
    <w:abstractNumId w:val="4"/>
  </w:num>
  <w:num w:numId="6" w16cid:durableId="1565988873">
    <w:abstractNumId w:val="10"/>
  </w:num>
  <w:num w:numId="7" w16cid:durableId="492840030">
    <w:abstractNumId w:val="5"/>
  </w:num>
  <w:num w:numId="8" w16cid:durableId="1820002975">
    <w:abstractNumId w:val="7"/>
  </w:num>
  <w:num w:numId="9" w16cid:durableId="810829556">
    <w:abstractNumId w:val="2"/>
  </w:num>
  <w:num w:numId="10" w16cid:durableId="1409696898">
    <w:abstractNumId w:val="8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50"/>
  <w:revisionView w:inkAnnotation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sTAwNTIwNDYxMTdR0lEKTi0uzszPAykwrwUABtDs/SwAAAA="/>
  </w:docVars>
  <w:rsids>
    <w:rsidRoot w:val="001321A0"/>
    <w:rsid w:val="00014105"/>
    <w:rsid w:val="0003592D"/>
    <w:rsid w:val="00036FD3"/>
    <w:rsid w:val="00047CF2"/>
    <w:rsid w:val="00052557"/>
    <w:rsid w:val="0005306B"/>
    <w:rsid w:val="00055FB3"/>
    <w:rsid w:val="000646FE"/>
    <w:rsid w:val="0007647E"/>
    <w:rsid w:val="00084AC1"/>
    <w:rsid w:val="00095FD4"/>
    <w:rsid w:val="000A273C"/>
    <w:rsid w:val="000A7FEC"/>
    <w:rsid w:val="000B2D7B"/>
    <w:rsid w:val="000B5645"/>
    <w:rsid w:val="000C09C7"/>
    <w:rsid w:val="000D3DA0"/>
    <w:rsid w:val="000E00E4"/>
    <w:rsid w:val="000E3277"/>
    <w:rsid w:val="000E3F82"/>
    <w:rsid w:val="000E4BCA"/>
    <w:rsid w:val="000E53A9"/>
    <w:rsid w:val="000F0FF3"/>
    <w:rsid w:val="000F11D9"/>
    <w:rsid w:val="000F17FD"/>
    <w:rsid w:val="000F764C"/>
    <w:rsid w:val="00106753"/>
    <w:rsid w:val="0011367A"/>
    <w:rsid w:val="001158F3"/>
    <w:rsid w:val="00120895"/>
    <w:rsid w:val="00121275"/>
    <w:rsid w:val="00127729"/>
    <w:rsid w:val="001321A0"/>
    <w:rsid w:val="00142A38"/>
    <w:rsid w:val="00144710"/>
    <w:rsid w:val="0014736F"/>
    <w:rsid w:val="00147E8B"/>
    <w:rsid w:val="0015057E"/>
    <w:rsid w:val="00151BBE"/>
    <w:rsid w:val="00153456"/>
    <w:rsid w:val="0016738A"/>
    <w:rsid w:val="00172EF2"/>
    <w:rsid w:val="001767C1"/>
    <w:rsid w:val="0017727D"/>
    <w:rsid w:val="00181D2C"/>
    <w:rsid w:val="001836F1"/>
    <w:rsid w:val="00192120"/>
    <w:rsid w:val="001951CA"/>
    <w:rsid w:val="001A5197"/>
    <w:rsid w:val="001A5573"/>
    <w:rsid w:val="001A7537"/>
    <w:rsid w:val="001B0AE5"/>
    <w:rsid w:val="001B3419"/>
    <w:rsid w:val="001B3466"/>
    <w:rsid w:val="001B55C4"/>
    <w:rsid w:val="001C0377"/>
    <w:rsid w:val="001E5911"/>
    <w:rsid w:val="001F0116"/>
    <w:rsid w:val="001F4EB3"/>
    <w:rsid w:val="001F6879"/>
    <w:rsid w:val="00201537"/>
    <w:rsid w:val="00203EF6"/>
    <w:rsid w:val="00206607"/>
    <w:rsid w:val="00210475"/>
    <w:rsid w:val="0021483D"/>
    <w:rsid w:val="00220E75"/>
    <w:rsid w:val="00241051"/>
    <w:rsid w:val="00261D4D"/>
    <w:rsid w:val="00266CB7"/>
    <w:rsid w:val="00271300"/>
    <w:rsid w:val="002835BE"/>
    <w:rsid w:val="00287179"/>
    <w:rsid w:val="0029558E"/>
    <w:rsid w:val="002A18D8"/>
    <w:rsid w:val="002B19B5"/>
    <w:rsid w:val="002B213D"/>
    <w:rsid w:val="002C337D"/>
    <w:rsid w:val="002C6948"/>
    <w:rsid w:val="002E0E7E"/>
    <w:rsid w:val="002F33A5"/>
    <w:rsid w:val="00301249"/>
    <w:rsid w:val="003018D1"/>
    <w:rsid w:val="00301BAC"/>
    <w:rsid w:val="00304540"/>
    <w:rsid w:val="003055FF"/>
    <w:rsid w:val="0030626A"/>
    <w:rsid w:val="0031774C"/>
    <w:rsid w:val="00322288"/>
    <w:rsid w:val="00325AF7"/>
    <w:rsid w:val="00326EB8"/>
    <w:rsid w:val="0032704D"/>
    <w:rsid w:val="003315E0"/>
    <w:rsid w:val="00331C5F"/>
    <w:rsid w:val="00332D46"/>
    <w:rsid w:val="00333082"/>
    <w:rsid w:val="00337928"/>
    <w:rsid w:val="00343928"/>
    <w:rsid w:val="00350F70"/>
    <w:rsid w:val="00351AC3"/>
    <w:rsid w:val="003543F9"/>
    <w:rsid w:val="00354560"/>
    <w:rsid w:val="00354F2B"/>
    <w:rsid w:val="00375113"/>
    <w:rsid w:val="00377B03"/>
    <w:rsid w:val="0038712B"/>
    <w:rsid w:val="00390487"/>
    <w:rsid w:val="00390AED"/>
    <w:rsid w:val="00397839"/>
    <w:rsid w:val="003979B1"/>
    <w:rsid w:val="00397D71"/>
    <w:rsid w:val="003A152B"/>
    <w:rsid w:val="003B3E11"/>
    <w:rsid w:val="003C0706"/>
    <w:rsid w:val="003C0965"/>
    <w:rsid w:val="003C678B"/>
    <w:rsid w:val="003E118D"/>
    <w:rsid w:val="003E27BF"/>
    <w:rsid w:val="003E2918"/>
    <w:rsid w:val="003E5EE9"/>
    <w:rsid w:val="003E6371"/>
    <w:rsid w:val="003F6201"/>
    <w:rsid w:val="00402B4B"/>
    <w:rsid w:val="00405C48"/>
    <w:rsid w:val="00410975"/>
    <w:rsid w:val="00410D1A"/>
    <w:rsid w:val="00413C71"/>
    <w:rsid w:val="00415644"/>
    <w:rsid w:val="00417574"/>
    <w:rsid w:val="00424A96"/>
    <w:rsid w:val="00425184"/>
    <w:rsid w:val="00426488"/>
    <w:rsid w:val="00426CAE"/>
    <w:rsid w:val="004369E3"/>
    <w:rsid w:val="00443D26"/>
    <w:rsid w:val="004473BB"/>
    <w:rsid w:val="00450F7F"/>
    <w:rsid w:val="0045124F"/>
    <w:rsid w:val="004631BB"/>
    <w:rsid w:val="00467831"/>
    <w:rsid w:val="00471B42"/>
    <w:rsid w:val="004728F9"/>
    <w:rsid w:val="00476447"/>
    <w:rsid w:val="004844B0"/>
    <w:rsid w:val="00486EB4"/>
    <w:rsid w:val="004A36EF"/>
    <w:rsid w:val="004A7C52"/>
    <w:rsid w:val="004B5BF4"/>
    <w:rsid w:val="004C360E"/>
    <w:rsid w:val="004C6886"/>
    <w:rsid w:val="004D3729"/>
    <w:rsid w:val="004D39AE"/>
    <w:rsid w:val="004E0AD5"/>
    <w:rsid w:val="004E5363"/>
    <w:rsid w:val="004F6198"/>
    <w:rsid w:val="00505D7D"/>
    <w:rsid w:val="00511BF1"/>
    <w:rsid w:val="00515F8A"/>
    <w:rsid w:val="0051775C"/>
    <w:rsid w:val="00530BDA"/>
    <w:rsid w:val="00534118"/>
    <w:rsid w:val="005344B0"/>
    <w:rsid w:val="00554660"/>
    <w:rsid w:val="00573B3B"/>
    <w:rsid w:val="00573D31"/>
    <w:rsid w:val="00584875"/>
    <w:rsid w:val="005850A9"/>
    <w:rsid w:val="0058786B"/>
    <w:rsid w:val="00587E14"/>
    <w:rsid w:val="005961BC"/>
    <w:rsid w:val="00596E38"/>
    <w:rsid w:val="005A787A"/>
    <w:rsid w:val="005B0D2D"/>
    <w:rsid w:val="005B16F6"/>
    <w:rsid w:val="005B334B"/>
    <w:rsid w:val="005B339D"/>
    <w:rsid w:val="005B4ACD"/>
    <w:rsid w:val="005C777D"/>
    <w:rsid w:val="005D7D91"/>
    <w:rsid w:val="005E3842"/>
    <w:rsid w:val="005F4821"/>
    <w:rsid w:val="005F4E95"/>
    <w:rsid w:val="006051E6"/>
    <w:rsid w:val="00611956"/>
    <w:rsid w:val="00620466"/>
    <w:rsid w:val="00622F39"/>
    <w:rsid w:val="00626C11"/>
    <w:rsid w:val="0062710F"/>
    <w:rsid w:val="0063159F"/>
    <w:rsid w:val="00633D2B"/>
    <w:rsid w:val="006419DA"/>
    <w:rsid w:val="00656330"/>
    <w:rsid w:val="006626F0"/>
    <w:rsid w:val="00663CF1"/>
    <w:rsid w:val="00665E08"/>
    <w:rsid w:val="00667E04"/>
    <w:rsid w:val="00681B03"/>
    <w:rsid w:val="00683946"/>
    <w:rsid w:val="00685C68"/>
    <w:rsid w:val="006861F4"/>
    <w:rsid w:val="0069127D"/>
    <w:rsid w:val="006939DB"/>
    <w:rsid w:val="00693B8C"/>
    <w:rsid w:val="0069474E"/>
    <w:rsid w:val="006A153E"/>
    <w:rsid w:val="006A5756"/>
    <w:rsid w:val="006B220D"/>
    <w:rsid w:val="006B2896"/>
    <w:rsid w:val="006B4B64"/>
    <w:rsid w:val="006B617C"/>
    <w:rsid w:val="006B6BE1"/>
    <w:rsid w:val="006C17EF"/>
    <w:rsid w:val="006D369C"/>
    <w:rsid w:val="006D58EB"/>
    <w:rsid w:val="006E0496"/>
    <w:rsid w:val="006E627A"/>
    <w:rsid w:val="006E7CA8"/>
    <w:rsid w:val="006F486A"/>
    <w:rsid w:val="006F5E61"/>
    <w:rsid w:val="006F7A47"/>
    <w:rsid w:val="00702A38"/>
    <w:rsid w:val="007102C3"/>
    <w:rsid w:val="00711BAD"/>
    <w:rsid w:val="00715F15"/>
    <w:rsid w:val="007309AA"/>
    <w:rsid w:val="00732A9F"/>
    <w:rsid w:val="00733680"/>
    <w:rsid w:val="007339B8"/>
    <w:rsid w:val="00735E40"/>
    <w:rsid w:val="00742F86"/>
    <w:rsid w:val="00762F9D"/>
    <w:rsid w:val="00763DA2"/>
    <w:rsid w:val="00764A13"/>
    <w:rsid w:val="00764EE6"/>
    <w:rsid w:val="00774CEA"/>
    <w:rsid w:val="00781E0F"/>
    <w:rsid w:val="00785832"/>
    <w:rsid w:val="007965C5"/>
    <w:rsid w:val="00797874"/>
    <w:rsid w:val="00797CA9"/>
    <w:rsid w:val="007A3921"/>
    <w:rsid w:val="007A3B6B"/>
    <w:rsid w:val="007A62E9"/>
    <w:rsid w:val="007B0016"/>
    <w:rsid w:val="007B3EBF"/>
    <w:rsid w:val="007C4133"/>
    <w:rsid w:val="007D0F86"/>
    <w:rsid w:val="007D3A6B"/>
    <w:rsid w:val="007D7AD4"/>
    <w:rsid w:val="007E0204"/>
    <w:rsid w:val="007E2162"/>
    <w:rsid w:val="007E55D0"/>
    <w:rsid w:val="007E6896"/>
    <w:rsid w:val="007F3664"/>
    <w:rsid w:val="007F685A"/>
    <w:rsid w:val="007F7E9B"/>
    <w:rsid w:val="0080078B"/>
    <w:rsid w:val="00803913"/>
    <w:rsid w:val="0080461B"/>
    <w:rsid w:val="008132E0"/>
    <w:rsid w:val="00813694"/>
    <w:rsid w:val="008142F7"/>
    <w:rsid w:val="00814E17"/>
    <w:rsid w:val="00815B03"/>
    <w:rsid w:val="0082303A"/>
    <w:rsid w:val="00823A64"/>
    <w:rsid w:val="00834A34"/>
    <w:rsid w:val="008413D7"/>
    <w:rsid w:val="00846413"/>
    <w:rsid w:val="00847A81"/>
    <w:rsid w:val="00854130"/>
    <w:rsid w:val="00854ED3"/>
    <w:rsid w:val="00862107"/>
    <w:rsid w:val="00864B13"/>
    <w:rsid w:val="00865DFD"/>
    <w:rsid w:val="008771CA"/>
    <w:rsid w:val="00882277"/>
    <w:rsid w:val="008829DD"/>
    <w:rsid w:val="0088349D"/>
    <w:rsid w:val="008A6CF2"/>
    <w:rsid w:val="008D014D"/>
    <w:rsid w:val="008E198B"/>
    <w:rsid w:val="008F5CD3"/>
    <w:rsid w:val="008F6B50"/>
    <w:rsid w:val="009007A5"/>
    <w:rsid w:val="00900CF6"/>
    <w:rsid w:val="00905724"/>
    <w:rsid w:val="0091325F"/>
    <w:rsid w:val="00914047"/>
    <w:rsid w:val="00914104"/>
    <w:rsid w:val="00917C3A"/>
    <w:rsid w:val="00923A1D"/>
    <w:rsid w:val="009269F3"/>
    <w:rsid w:val="0093115E"/>
    <w:rsid w:val="00932AC9"/>
    <w:rsid w:val="00945004"/>
    <w:rsid w:val="00946438"/>
    <w:rsid w:val="00953859"/>
    <w:rsid w:val="00967EA0"/>
    <w:rsid w:val="0097258F"/>
    <w:rsid w:val="00976A63"/>
    <w:rsid w:val="00983210"/>
    <w:rsid w:val="00986269"/>
    <w:rsid w:val="00995610"/>
    <w:rsid w:val="009A123B"/>
    <w:rsid w:val="009A60FE"/>
    <w:rsid w:val="009C2287"/>
    <w:rsid w:val="009C4070"/>
    <w:rsid w:val="009C59C4"/>
    <w:rsid w:val="009C5E5E"/>
    <w:rsid w:val="009D1681"/>
    <w:rsid w:val="009D43DE"/>
    <w:rsid w:val="009D46D5"/>
    <w:rsid w:val="009E7994"/>
    <w:rsid w:val="009F0BAB"/>
    <w:rsid w:val="009F276C"/>
    <w:rsid w:val="009F6DF5"/>
    <w:rsid w:val="00A07A24"/>
    <w:rsid w:val="00A11C2E"/>
    <w:rsid w:val="00A13EB0"/>
    <w:rsid w:val="00A14B7B"/>
    <w:rsid w:val="00A22723"/>
    <w:rsid w:val="00A27B56"/>
    <w:rsid w:val="00A33128"/>
    <w:rsid w:val="00A33553"/>
    <w:rsid w:val="00A42360"/>
    <w:rsid w:val="00A50AD2"/>
    <w:rsid w:val="00A54F2E"/>
    <w:rsid w:val="00A604F3"/>
    <w:rsid w:val="00A62757"/>
    <w:rsid w:val="00A638E7"/>
    <w:rsid w:val="00A72CAA"/>
    <w:rsid w:val="00A73D32"/>
    <w:rsid w:val="00A74277"/>
    <w:rsid w:val="00A745DC"/>
    <w:rsid w:val="00A76BFF"/>
    <w:rsid w:val="00A816E9"/>
    <w:rsid w:val="00A81A1E"/>
    <w:rsid w:val="00A85A78"/>
    <w:rsid w:val="00A90C75"/>
    <w:rsid w:val="00A964C2"/>
    <w:rsid w:val="00A9769B"/>
    <w:rsid w:val="00AA0AA9"/>
    <w:rsid w:val="00AA4D3A"/>
    <w:rsid w:val="00AA564F"/>
    <w:rsid w:val="00AC1ABD"/>
    <w:rsid w:val="00AC3398"/>
    <w:rsid w:val="00AC62DC"/>
    <w:rsid w:val="00AD292B"/>
    <w:rsid w:val="00AD3469"/>
    <w:rsid w:val="00AE1083"/>
    <w:rsid w:val="00AF15EF"/>
    <w:rsid w:val="00AF2B35"/>
    <w:rsid w:val="00B0163B"/>
    <w:rsid w:val="00B110A8"/>
    <w:rsid w:val="00B11F2E"/>
    <w:rsid w:val="00B1300B"/>
    <w:rsid w:val="00B1548E"/>
    <w:rsid w:val="00B2519D"/>
    <w:rsid w:val="00B3077C"/>
    <w:rsid w:val="00B36DD6"/>
    <w:rsid w:val="00B45F87"/>
    <w:rsid w:val="00B47C0F"/>
    <w:rsid w:val="00B510E0"/>
    <w:rsid w:val="00B519B0"/>
    <w:rsid w:val="00B52B23"/>
    <w:rsid w:val="00B6154D"/>
    <w:rsid w:val="00B67A14"/>
    <w:rsid w:val="00B67C26"/>
    <w:rsid w:val="00B70007"/>
    <w:rsid w:val="00B7063A"/>
    <w:rsid w:val="00B71500"/>
    <w:rsid w:val="00B734A5"/>
    <w:rsid w:val="00B77A0F"/>
    <w:rsid w:val="00B80C70"/>
    <w:rsid w:val="00B81938"/>
    <w:rsid w:val="00B8541A"/>
    <w:rsid w:val="00B87F19"/>
    <w:rsid w:val="00B91DD8"/>
    <w:rsid w:val="00B961D5"/>
    <w:rsid w:val="00BA6033"/>
    <w:rsid w:val="00BB1511"/>
    <w:rsid w:val="00BC112A"/>
    <w:rsid w:val="00BC1BB8"/>
    <w:rsid w:val="00BC604C"/>
    <w:rsid w:val="00BC730D"/>
    <w:rsid w:val="00BD35A1"/>
    <w:rsid w:val="00BE1C35"/>
    <w:rsid w:val="00BE2A88"/>
    <w:rsid w:val="00BE33F5"/>
    <w:rsid w:val="00BF52D7"/>
    <w:rsid w:val="00BF537C"/>
    <w:rsid w:val="00BF5DF2"/>
    <w:rsid w:val="00C02C0E"/>
    <w:rsid w:val="00C066A7"/>
    <w:rsid w:val="00C123BC"/>
    <w:rsid w:val="00C12708"/>
    <w:rsid w:val="00C1416E"/>
    <w:rsid w:val="00C14331"/>
    <w:rsid w:val="00C15255"/>
    <w:rsid w:val="00C216C9"/>
    <w:rsid w:val="00C242BE"/>
    <w:rsid w:val="00C244DC"/>
    <w:rsid w:val="00C40CA0"/>
    <w:rsid w:val="00C70996"/>
    <w:rsid w:val="00C75259"/>
    <w:rsid w:val="00C7563B"/>
    <w:rsid w:val="00C75E81"/>
    <w:rsid w:val="00C76BBB"/>
    <w:rsid w:val="00C833FF"/>
    <w:rsid w:val="00C8718E"/>
    <w:rsid w:val="00C9114A"/>
    <w:rsid w:val="00CA0524"/>
    <w:rsid w:val="00CA2F50"/>
    <w:rsid w:val="00CA34F3"/>
    <w:rsid w:val="00CB0014"/>
    <w:rsid w:val="00CB5E1E"/>
    <w:rsid w:val="00CC4B09"/>
    <w:rsid w:val="00CD7468"/>
    <w:rsid w:val="00CE1F64"/>
    <w:rsid w:val="00CE6155"/>
    <w:rsid w:val="00CF0E33"/>
    <w:rsid w:val="00CF114C"/>
    <w:rsid w:val="00CF1247"/>
    <w:rsid w:val="00CF431E"/>
    <w:rsid w:val="00CF55CB"/>
    <w:rsid w:val="00CF6EF6"/>
    <w:rsid w:val="00CF7826"/>
    <w:rsid w:val="00D03065"/>
    <w:rsid w:val="00D03CCE"/>
    <w:rsid w:val="00D05A71"/>
    <w:rsid w:val="00D066AE"/>
    <w:rsid w:val="00D17E72"/>
    <w:rsid w:val="00D42901"/>
    <w:rsid w:val="00D43159"/>
    <w:rsid w:val="00D4530D"/>
    <w:rsid w:val="00D47289"/>
    <w:rsid w:val="00D52124"/>
    <w:rsid w:val="00D5239A"/>
    <w:rsid w:val="00D5683C"/>
    <w:rsid w:val="00D60BBE"/>
    <w:rsid w:val="00D6342F"/>
    <w:rsid w:val="00D63FBE"/>
    <w:rsid w:val="00D6688A"/>
    <w:rsid w:val="00D768FB"/>
    <w:rsid w:val="00D811C6"/>
    <w:rsid w:val="00D81BC8"/>
    <w:rsid w:val="00D85F05"/>
    <w:rsid w:val="00D91045"/>
    <w:rsid w:val="00DA2F21"/>
    <w:rsid w:val="00DA5C1E"/>
    <w:rsid w:val="00DB524B"/>
    <w:rsid w:val="00DB66FC"/>
    <w:rsid w:val="00DC3425"/>
    <w:rsid w:val="00DC4053"/>
    <w:rsid w:val="00DD1B6C"/>
    <w:rsid w:val="00DD2CC9"/>
    <w:rsid w:val="00DD777B"/>
    <w:rsid w:val="00DE05A1"/>
    <w:rsid w:val="00DE0DD6"/>
    <w:rsid w:val="00DE1A91"/>
    <w:rsid w:val="00DE1A92"/>
    <w:rsid w:val="00DF5262"/>
    <w:rsid w:val="00E33F89"/>
    <w:rsid w:val="00E37B7B"/>
    <w:rsid w:val="00E42441"/>
    <w:rsid w:val="00E44CD1"/>
    <w:rsid w:val="00E4569B"/>
    <w:rsid w:val="00E53B18"/>
    <w:rsid w:val="00E654C6"/>
    <w:rsid w:val="00E7228D"/>
    <w:rsid w:val="00E7788C"/>
    <w:rsid w:val="00E95D7C"/>
    <w:rsid w:val="00EA413B"/>
    <w:rsid w:val="00EA52DD"/>
    <w:rsid w:val="00EA61B6"/>
    <w:rsid w:val="00EB1DFF"/>
    <w:rsid w:val="00EB2DB5"/>
    <w:rsid w:val="00EB53D4"/>
    <w:rsid w:val="00EB5F17"/>
    <w:rsid w:val="00EC0687"/>
    <w:rsid w:val="00EC091B"/>
    <w:rsid w:val="00EC13F7"/>
    <w:rsid w:val="00EC24A3"/>
    <w:rsid w:val="00EC36E5"/>
    <w:rsid w:val="00EC4F02"/>
    <w:rsid w:val="00ED201F"/>
    <w:rsid w:val="00EE1494"/>
    <w:rsid w:val="00EE288C"/>
    <w:rsid w:val="00EE417C"/>
    <w:rsid w:val="00EE4A9F"/>
    <w:rsid w:val="00EE5EE2"/>
    <w:rsid w:val="00EE6F39"/>
    <w:rsid w:val="00F05EF0"/>
    <w:rsid w:val="00F072F2"/>
    <w:rsid w:val="00F15B9D"/>
    <w:rsid w:val="00F16E8B"/>
    <w:rsid w:val="00F27EDD"/>
    <w:rsid w:val="00F3126D"/>
    <w:rsid w:val="00F32866"/>
    <w:rsid w:val="00F36367"/>
    <w:rsid w:val="00F46DDD"/>
    <w:rsid w:val="00F50893"/>
    <w:rsid w:val="00F54CF6"/>
    <w:rsid w:val="00F57D85"/>
    <w:rsid w:val="00F635CA"/>
    <w:rsid w:val="00F64F4F"/>
    <w:rsid w:val="00F677EE"/>
    <w:rsid w:val="00F6794F"/>
    <w:rsid w:val="00F73699"/>
    <w:rsid w:val="00F750E0"/>
    <w:rsid w:val="00F81EEA"/>
    <w:rsid w:val="00F9234C"/>
    <w:rsid w:val="00F93FB8"/>
    <w:rsid w:val="00FA0174"/>
    <w:rsid w:val="00FA6D5A"/>
    <w:rsid w:val="00FA6EDD"/>
    <w:rsid w:val="00FB02EB"/>
    <w:rsid w:val="00FB31D2"/>
    <w:rsid w:val="00FD007B"/>
    <w:rsid w:val="00FD38A5"/>
    <w:rsid w:val="00FD47AC"/>
    <w:rsid w:val="00FE0A2A"/>
    <w:rsid w:val="00FE3849"/>
    <w:rsid w:val="00FF09CF"/>
    <w:rsid w:val="00FF3C06"/>
    <w:rsid w:val="00FF4773"/>
    <w:rsid w:val="00FF5CFF"/>
    <w:rsid w:val="00FF6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8666362"/>
  <w15:chartTrackingRefBased/>
  <w15:docId w15:val="{AAA0C620-4C6E-E84F-9200-C272295D4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1A0"/>
    <w:pPr>
      <w:widowControl w:val="0"/>
      <w:suppressAutoHyphens/>
      <w:jc w:val="both"/>
    </w:pPr>
    <w:rPr>
      <w:rFonts w:eastAsia="SimSun"/>
      <w:kern w:val="1"/>
      <w:sz w:val="21"/>
      <w:szCs w:val="22"/>
      <w:lang w:val="en-US" w:eastAsia="ar-SA"/>
    </w:rPr>
  </w:style>
  <w:style w:type="character" w:default="1" w:styleId="SusmayagrAbzasrifti">
    <w:name w:val="Default Paragraph Font"/>
    <w:uiPriority w:val="1"/>
    <w:semiHidden/>
    <w:unhideWhenUsed/>
  </w:style>
  <w:style w:type="table" w:default="1" w:styleId="NormalCdv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yahYoxdur">
    <w:name w:val="No List"/>
    <w:uiPriority w:val="99"/>
    <w:semiHidden/>
    <w:unhideWhenUsed/>
  </w:style>
  <w:style w:type="character" w:styleId="ShifNmrsi">
    <w:name w:val="page number"/>
    <w:basedOn w:val="SusmayagrAbzasrifti"/>
    <w:rsid w:val="001321A0"/>
  </w:style>
  <w:style w:type="paragraph" w:styleId="AaSrlvh">
    <w:name w:val="footer"/>
    <w:basedOn w:val="Normal"/>
    <w:link w:val="AaSrlvhSimvol"/>
    <w:rsid w:val="001321A0"/>
    <w:pPr>
      <w:tabs>
        <w:tab w:val="center" w:pos="4320"/>
        <w:tab w:val="right" w:pos="8640"/>
      </w:tabs>
    </w:pPr>
    <w:rPr>
      <w:szCs w:val="20"/>
      <w:lang w:val="x-none"/>
    </w:rPr>
  </w:style>
  <w:style w:type="character" w:customStyle="1" w:styleId="AaSrlvhSimvol">
    <w:name w:val="Aşağı Sərlövhə Simvol"/>
    <w:link w:val="AaSrlvh"/>
    <w:rsid w:val="001321A0"/>
    <w:rPr>
      <w:rFonts w:ascii="Calibri" w:eastAsia="SimSun" w:hAnsi="Calibri" w:cs="Times New Roman"/>
      <w:kern w:val="1"/>
      <w:sz w:val="21"/>
      <w:lang w:eastAsia="ar-SA"/>
    </w:rPr>
  </w:style>
  <w:style w:type="paragraph" w:styleId="AbzasSiyahs">
    <w:name w:val="List Paragraph"/>
    <w:basedOn w:val="Normal"/>
    <w:uiPriority w:val="34"/>
    <w:qFormat/>
    <w:rsid w:val="001321A0"/>
    <w:pPr>
      <w:widowControl/>
      <w:suppressAutoHyphens w:val="0"/>
      <w:spacing w:after="200" w:line="276" w:lineRule="auto"/>
      <w:ind w:left="720"/>
      <w:contextualSpacing/>
      <w:jc w:val="left"/>
    </w:pPr>
    <w:rPr>
      <w:kern w:val="0"/>
      <w:sz w:val="22"/>
      <w:lang w:eastAsia="zh-CN"/>
    </w:rPr>
  </w:style>
  <w:style w:type="paragraph" w:styleId="ntervalYoxdur">
    <w:name w:val="No Spacing"/>
    <w:uiPriority w:val="1"/>
    <w:qFormat/>
    <w:rsid w:val="001321A0"/>
    <w:rPr>
      <w:sz w:val="22"/>
      <w:szCs w:val="22"/>
      <w:lang w:val="en-US"/>
    </w:rPr>
  </w:style>
  <w:style w:type="paragraph" w:styleId="xarMtni">
    <w:name w:val="Balloon Text"/>
    <w:basedOn w:val="Normal"/>
    <w:link w:val="xarMtniSimvol"/>
    <w:uiPriority w:val="99"/>
    <w:semiHidden/>
    <w:unhideWhenUsed/>
    <w:rsid w:val="001321A0"/>
    <w:rPr>
      <w:rFonts w:ascii="Tahoma" w:hAnsi="Tahoma"/>
      <w:sz w:val="16"/>
      <w:szCs w:val="16"/>
      <w:lang w:val="x-none"/>
    </w:rPr>
  </w:style>
  <w:style w:type="character" w:customStyle="1" w:styleId="xarMtniSimvol">
    <w:name w:val="Çıxarış Mətni Simvol"/>
    <w:link w:val="xarMtni"/>
    <w:uiPriority w:val="99"/>
    <w:semiHidden/>
    <w:rsid w:val="001321A0"/>
    <w:rPr>
      <w:rFonts w:ascii="Tahoma" w:eastAsia="SimSun" w:hAnsi="Tahoma" w:cs="Tahoma"/>
      <w:kern w:val="1"/>
      <w:sz w:val="16"/>
      <w:szCs w:val="16"/>
      <w:lang w:eastAsia="ar-SA"/>
    </w:rPr>
  </w:style>
  <w:style w:type="paragraph" w:styleId="YuxarSrlvh">
    <w:name w:val="header"/>
    <w:basedOn w:val="Normal"/>
    <w:link w:val="YuxarSrlvhSimvol"/>
    <w:uiPriority w:val="99"/>
    <w:unhideWhenUsed/>
    <w:rsid w:val="004844B0"/>
    <w:pPr>
      <w:tabs>
        <w:tab w:val="center" w:pos="4680"/>
        <w:tab w:val="right" w:pos="9360"/>
      </w:tabs>
    </w:pPr>
    <w:rPr>
      <w:lang w:val="x-none"/>
    </w:rPr>
  </w:style>
  <w:style w:type="character" w:customStyle="1" w:styleId="YuxarSrlvhSimvol">
    <w:name w:val="Yuxarı Sərlövhə Simvol"/>
    <w:link w:val="YuxarSrlvh"/>
    <w:uiPriority w:val="99"/>
    <w:rsid w:val="004844B0"/>
    <w:rPr>
      <w:rFonts w:eastAsia="SimSun"/>
      <w:kern w:val="1"/>
      <w:sz w:val="21"/>
      <w:szCs w:val="22"/>
      <w:lang w:eastAsia="ar-SA"/>
    </w:rPr>
  </w:style>
  <w:style w:type="table" w:styleId="Cdvltoru">
    <w:name w:val="Table Grid"/>
    <w:basedOn w:val="NormalCdvl"/>
    <w:uiPriority w:val="59"/>
    <w:rsid w:val="00F072F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Veb">
    <w:name w:val="Normal (Web)"/>
    <w:basedOn w:val="Normal"/>
    <w:uiPriority w:val="99"/>
    <w:semiHidden/>
    <w:unhideWhenUsed/>
    <w:rsid w:val="00AD3469"/>
    <w:pPr>
      <w:widowControl/>
      <w:suppressAutoHyphens w:val="0"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  <w:style w:type="character" w:customStyle="1" w:styleId="ezkurwreuab5ozgtqnkl">
    <w:name w:val="ezkurwreuab5ozgtqnkl"/>
    <w:basedOn w:val="SusmayagrAbzasrifti"/>
    <w:rsid w:val="009007A5"/>
  </w:style>
  <w:style w:type="paragraph" w:styleId="ncdnFormatladrlmHTML">
    <w:name w:val="HTML Preformatted"/>
    <w:basedOn w:val="Normal"/>
    <w:link w:val="ncdnFormatladrlmHTMLSimvol"/>
    <w:uiPriority w:val="99"/>
    <w:semiHidden/>
    <w:unhideWhenUsed/>
    <w:rsid w:val="009007A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jc w:val="left"/>
    </w:pPr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character" w:customStyle="1" w:styleId="ncdnFormatladrlmHTMLSimvol">
    <w:name w:val="Öncədən Formatlaşdırılmış HTML Simvol"/>
    <w:basedOn w:val="SusmayagrAbzasrifti"/>
    <w:link w:val="ncdnFormatladrlmHTML"/>
    <w:uiPriority w:val="99"/>
    <w:semiHidden/>
    <w:rsid w:val="009007A5"/>
    <w:rPr>
      <w:rFonts w:ascii="Courier New" w:eastAsia="Times New Roman" w:hAnsi="Courier New" w:cs="Courier New"/>
      <w:lang/>
    </w:rPr>
  </w:style>
  <w:style w:type="character" w:customStyle="1" w:styleId="y2iqfc">
    <w:name w:val="y2iqfc"/>
    <w:basedOn w:val="SusmayagrAbzasrifti"/>
    <w:rsid w:val="009007A5"/>
  </w:style>
  <w:style w:type="character" w:customStyle="1" w:styleId="gmail-ezkurwreuab5ozgtqnkl">
    <w:name w:val="gmail-ezkurwreuab5ozgtqnkl"/>
    <w:basedOn w:val="SusmayagrAbzasrifti"/>
    <w:rsid w:val="00B706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262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9421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93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1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1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07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9EA573-4229-4CA4-B3A3-9D5834794C44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00</Words>
  <Characters>2509</Characters>
  <Application>Microsoft Office Word</Application>
  <DocSecurity>0</DocSecurity>
  <Lines>20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Univ of Wisc-Madison</Company>
  <LinksUpToDate>false</LinksUpToDate>
  <CharactersWithSpaces>6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Kelly</dc:creator>
  <cp:keywords/>
  <cp:lastModifiedBy>ASLANZADA ALI ROVSHAN</cp:lastModifiedBy>
  <cp:revision>2</cp:revision>
  <cp:lastPrinted>2019-03-19T11:04:00Z</cp:lastPrinted>
  <dcterms:created xsi:type="dcterms:W3CDTF">2025-01-13T03:20:00Z</dcterms:created>
  <dcterms:modified xsi:type="dcterms:W3CDTF">2025-01-13T0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855303698</vt:i4>
  </property>
</Properties>
</file>